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78FF12" w14:textId="6FB3C50B" w:rsidR="00157893" w:rsidRPr="006D6513" w:rsidRDefault="00157893" w:rsidP="00A24034">
      <w:pPr>
        <w:spacing w:before="120" w:after="120" w:line="360" w:lineRule="auto"/>
        <w:ind w:left="720" w:hanging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D6513">
        <w:rPr>
          <w:rFonts w:ascii="Times New Roman" w:hAnsi="Times New Roman" w:cs="Times New Roman"/>
          <w:b/>
          <w:bCs/>
          <w:sz w:val="24"/>
          <w:szCs w:val="24"/>
        </w:rPr>
        <w:t>Applied Data Science Capstone</w:t>
      </w:r>
      <w:r w:rsidR="001A6979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-</w:t>
      </w:r>
      <w:r w:rsidRPr="006D6513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1A6979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Course </w:t>
      </w:r>
      <w:r w:rsidRPr="006D6513">
        <w:rPr>
          <w:rFonts w:ascii="Times New Roman" w:hAnsi="Times New Roman" w:cs="Times New Roman"/>
          <w:b/>
          <w:bCs/>
          <w:sz w:val="24"/>
          <w:szCs w:val="24"/>
        </w:rPr>
        <w:t>Project</w:t>
      </w:r>
    </w:p>
    <w:p w14:paraId="3B4EC7BB" w14:textId="781275C6" w:rsidR="00157893" w:rsidRPr="006D6513" w:rsidRDefault="00157893" w:rsidP="00A24034">
      <w:pPr>
        <w:spacing w:before="120" w:after="120" w:line="360" w:lineRule="auto"/>
        <w:ind w:left="720" w:hanging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D6513">
        <w:rPr>
          <w:rFonts w:ascii="Times New Roman" w:hAnsi="Times New Roman" w:cs="Times New Roman"/>
          <w:b/>
          <w:bCs/>
          <w:sz w:val="24"/>
          <w:szCs w:val="24"/>
        </w:rPr>
        <w:t xml:space="preserve">The Battle of </w:t>
      </w:r>
      <w:proofErr w:type="spellStart"/>
      <w:r w:rsidRPr="006D6513">
        <w:rPr>
          <w:rFonts w:ascii="Times New Roman" w:hAnsi="Times New Roman" w:cs="Times New Roman"/>
          <w:b/>
          <w:bCs/>
          <w:sz w:val="24"/>
          <w:szCs w:val="24"/>
        </w:rPr>
        <w:t>Neighborhoods</w:t>
      </w:r>
      <w:proofErr w:type="spellEnd"/>
      <w:r w:rsidR="001A6979">
        <w:rPr>
          <w:rFonts w:ascii="Times New Roman" w:hAnsi="Times New Roman" w:cs="Times New Roman"/>
          <w:b/>
          <w:bCs/>
          <w:sz w:val="24"/>
          <w:szCs w:val="24"/>
          <w:lang w:val="en-GB"/>
        </w:rPr>
        <w:t>:</w:t>
      </w:r>
      <w:r w:rsidRPr="006D6513">
        <w:rPr>
          <w:rFonts w:ascii="Times New Roman" w:hAnsi="Times New Roman" w:cs="Times New Roman"/>
          <w:b/>
          <w:bCs/>
          <w:sz w:val="24"/>
          <w:szCs w:val="24"/>
        </w:rPr>
        <w:t xml:space="preserve"> NY Vs Toronto</w:t>
      </w:r>
    </w:p>
    <w:p w14:paraId="00C54AB4" w14:textId="4D62BC4C" w:rsidR="00E809DF" w:rsidRPr="006D6513" w:rsidRDefault="00E809DF" w:rsidP="00A24034">
      <w:pPr>
        <w:spacing w:before="120" w:after="120" w:line="360" w:lineRule="auto"/>
        <w:ind w:left="720" w:hanging="36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6D6513">
        <w:rPr>
          <w:rFonts w:ascii="Times New Roman" w:hAnsi="Times New Roman" w:cs="Times New Roman"/>
          <w:b/>
          <w:bCs/>
          <w:sz w:val="24"/>
          <w:szCs w:val="24"/>
          <w:lang w:val="en-GB"/>
        </w:rPr>
        <w:t>Leonardo Bertolucci Coelho</w:t>
      </w:r>
    </w:p>
    <w:p w14:paraId="727DF2FD" w14:textId="77777777" w:rsidR="00BC44B3" w:rsidRPr="006D6513" w:rsidRDefault="00BC44B3" w:rsidP="00A24034">
      <w:pPr>
        <w:pStyle w:val="ListParagraph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1D571B" w14:textId="33DAF88C" w:rsidR="001D1E4F" w:rsidRPr="006D6513" w:rsidRDefault="001D1E4F" w:rsidP="00A24034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D6513">
        <w:rPr>
          <w:rFonts w:ascii="Times New Roman" w:hAnsi="Times New Roman" w:cs="Times New Roman"/>
          <w:b/>
          <w:bCs/>
          <w:sz w:val="24"/>
          <w:szCs w:val="24"/>
        </w:rPr>
        <w:t xml:space="preserve">Introduction </w:t>
      </w:r>
    </w:p>
    <w:p w14:paraId="0A46C18A" w14:textId="227EDFC7" w:rsidR="004F29E3" w:rsidRPr="004F29E3" w:rsidRDefault="004F29E3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T</w:t>
      </w:r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>he background of this project if the importance of geographical data in the solution of Business problems in the open market.</w:t>
      </w:r>
    </w:p>
    <w:p w14:paraId="577B7970" w14:textId="44EB87B9" w:rsidR="004F29E3" w:rsidRPr="004F29E3" w:rsidRDefault="004F29E3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particular, stakeholders would more likely benefit from location data analysis to evaluate the risk of investing in new businesses, thus providing support to their </w:t>
      </w:r>
      <w:r w:rsidR="007475C4"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>decisions. The</w:t>
      </w:r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justification of the proposed Business Problem is here </w:t>
      </w:r>
      <w:r w:rsidR="007475C4"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>addressed</w:t>
      </w:r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detail.</w:t>
      </w:r>
    </w:p>
    <w:p w14:paraId="36EEA145" w14:textId="1DAA1591" w:rsidR="004F29E3" w:rsidRPr="004F29E3" w:rsidRDefault="004F29E3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main idea behind this project is the following: different big cities (or Capitals) around the world could be compared from diverse perspectives. For </w:t>
      </w:r>
      <w:r w:rsidR="007475C4"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>example</w:t>
      </w:r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is there a group of </w:t>
      </w:r>
      <w:proofErr w:type="spellStart"/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>Neighborhoods</w:t>
      </w:r>
      <w:proofErr w:type="spellEnd"/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NY city that could somehow be considered as similar to another group of </w:t>
      </w:r>
      <w:proofErr w:type="spellStart"/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>Neighborhoods</w:t>
      </w:r>
      <w:proofErr w:type="spellEnd"/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Toronto? Further developing the idea: would there be a way of clustering different cities</w:t>
      </w:r>
      <w:r w:rsidR="007475C4">
        <w:rPr>
          <w:rFonts w:ascii="Times New Roman" w:hAnsi="Times New Roman" w:cs="Times New Roman"/>
          <w:sz w:val="24"/>
          <w:szCs w:val="24"/>
          <w:shd w:val="clear" w:color="auto" w:fill="FFFFFF"/>
        </w:rPr>
        <w:t>’</w:t>
      </w:r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>Neighborhoods</w:t>
      </w:r>
      <w:proofErr w:type="spellEnd"/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ased on their Venues?</w:t>
      </w:r>
    </w:p>
    <w:p w14:paraId="7BAD96E6" w14:textId="6A607C74" w:rsidR="004F29E3" w:rsidRPr="004F29E3" w:rsidRDefault="004F29E3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nsidering an affirmative response to the raised up questions, it would be very interesting to compare the Venues of clustered </w:t>
      </w:r>
      <w:proofErr w:type="spellStart"/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>Neighborhoods</w:t>
      </w:r>
      <w:proofErr w:type="spellEnd"/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rom different cities. This</w:t>
      </w:r>
      <w:r w:rsidR="00BA073B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approach</w:t>
      </w:r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uld lead </w:t>
      </w:r>
      <w:r w:rsidR="00BA073B">
        <w:rPr>
          <w:rFonts w:ascii="Times New Roman" w:hAnsi="Times New Roman" w:cs="Times New Roman"/>
          <w:sz w:val="24"/>
          <w:szCs w:val="24"/>
          <w:shd w:val="clear" w:color="auto" w:fill="FFFFFF"/>
        </w:rPr>
        <w:t>to identifying business trends and</w:t>
      </w:r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rket gaps in a given area of interest.</w:t>
      </w:r>
    </w:p>
    <w:p w14:paraId="4D82F6A8" w14:textId="1CCCA107" w:rsidR="004F29E3" w:rsidRPr="004F29E3" w:rsidRDefault="004F29E3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deed, for a group of stakeholders doubting which business to implement in Woodhaven (NY), the access to such Data-oriented information from a similar </w:t>
      </w:r>
      <w:proofErr w:type="spellStart"/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>Neighborhood</w:t>
      </w:r>
      <w:proofErr w:type="spellEnd"/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of a comparable city) might </w:t>
      </w:r>
      <w:r w:rsidR="00BA073B">
        <w:rPr>
          <w:rFonts w:ascii="Times New Roman" w:hAnsi="Times New Roman" w:cs="Times New Roman"/>
          <w:sz w:val="24"/>
          <w:szCs w:val="24"/>
          <w:shd w:val="clear" w:color="auto" w:fill="FFFFFF"/>
        </w:rPr>
        <w:t>undoubted</w:t>
      </w:r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>ly help in the decision making process.</w:t>
      </w:r>
    </w:p>
    <w:p w14:paraId="343D63AC" w14:textId="5609DB5A" w:rsidR="004F29E3" w:rsidRPr="004F29E3" w:rsidRDefault="004F29E3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imilarly, if a stakeholder wants to open the first Ice Cream Shop in a Toronto </w:t>
      </w:r>
      <w:proofErr w:type="spellStart"/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>Neighborhood</w:t>
      </w:r>
      <w:proofErr w:type="spellEnd"/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t cannot decide (for example) between Woburn or York Mills West, the fact that a given NY </w:t>
      </w:r>
      <w:proofErr w:type="spellStart"/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>Neighborhood</w:t>
      </w:r>
      <w:proofErr w:type="spellEnd"/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ell known for Ice Cream Shops is similar to Woburn might be t</w:t>
      </w:r>
      <w:r w:rsidR="006038F5"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breaking. </w:t>
      </w:r>
    </w:p>
    <w:p w14:paraId="322592C1" w14:textId="3125B183" w:rsidR="004F29E3" w:rsidRPr="004F29E3" w:rsidRDefault="004F29E3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urthermore, considering a </w:t>
      </w:r>
      <w:proofErr w:type="spellStart"/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>Neighborhood</w:t>
      </w:r>
      <w:proofErr w:type="spellEnd"/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Toronto as similar to one in NY, but with </w:t>
      </w:r>
      <w:r w:rsidR="006038F5">
        <w:rPr>
          <w:rFonts w:ascii="Times New Roman" w:hAnsi="Times New Roman" w:cs="Times New Roman"/>
          <w:sz w:val="24"/>
          <w:szCs w:val="24"/>
          <w:shd w:val="clear" w:color="auto" w:fill="FFFFFF"/>
        </w:rPr>
        <w:t>apparent</w:t>
      </w:r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ssimilarities in terms of frequency of African Restaurants, this observation potentially points out to a market growth direction.</w:t>
      </w:r>
    </w:p>
    <w:p w14:paraId="667BC4B6" w14:textId="270AF8F9" w:rsidR="004F29E3" w:rsidRPr="004F29E3" w:rsidRDefault="004F29E3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refore, based on a geolocation approach, the purpose of this project would be to contribute </w:t>
      </w:r>
      <w:r w:rsidR="006038F5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hoosing locations for open businesses.</w:t>
      </w:r>
    </w:p>
    <w:p w14:paraId="353668B6" w14:textId="2EB4DC17" w:rsidR="004F29E3" w:rsidRDefault="004F29E3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t is believed that this methodology could unravel unseen market opportunities at given locations and contribute </w:t>
      </w:r>
      <w:r w:rsidR="006038F5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growth of markets already established in </w:t>
      </w:r>
      <w:r w:rsidR="006038F5">
        <w:rPr>
          <w:rFonts w:ascii="Times New Roman" w:hAnsi="Times New Roman" w:cs="Times New Roman"/>
          <w:sz w:val="24"/>
          <w:szCs w:val="24"/>
          <w:shd w:val="clear" w:color="auto" w:fill="FFFFFF"/>
        </w:rPr>
        <w:t>specific</w:t>
      </w:r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>Neighborhoods</w:t>
      </w:r>
      <w:proofErr w:type="spellEnd"/>
      <w:r w:rsidRPr="004F29E3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4BCEA15E" w14:textId="4CDDA881" w:rsidR="00A24034" w:rsidRDefault="00A24034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576073C" w14:textId="77777777" w:rsidR="00A24034" w:rsidRDefault="00A24034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89077A9" w14:textId="39995E8E" w:rsidR="006C19CB" w:rsidRPr="004F29E3" w:rsidRDefault="004F29E3" w:rsidP="00A24034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4F29E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Data Description</w:t>
      </w:r>
    </w:p>
    <w:p w14:paraId="486CCB33" w14:textId="4224F56B" w:rsidR="006C19CB" w:rsidRPr="006D6513" w:rsidRDefault="006C19CB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T</w:t>
      </w: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Toronto </w:t>
      </w:r>
      <w:proofErr w:type="spellStart"/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</w:rPr>
        <w:t>neighborhood</w:t>
      </w:r>
      <w:proofErr w:type="spellEnd"/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ta </w:t>
      </w: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was imported by </w:t>
      </w: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eb scraping using the </w:t>
      </w:r>
      <w:proofErr w:type="spellStart"/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</w:rPr>
        <w:t>BeautifulSoup</w:t>
      </w:r>
      <w:proofErr w:type="spellEnd"/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ckage</w:t>
      </w: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 Th</w:t>
      </w:r>
      <w:r w:rsidR="00165503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is</w:t>
      </w: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165503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d</w:t>
      </w: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ata</w:t>
      </w:r>
      <w:r w:rsidR="00165503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table</w:t>
      </w: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was </w:t>
      </w:r>
      <w:r w:rsidR="00165503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read </w:t>
      </w:r>
      <w:r w:rsidR="003236AB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in </w:t>
      </w: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</w:t>
      </w:r>
      <w:r w:rsidR="00165503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P</w:t>
      </w:r>
      <w:proofErr w:type="spellStart"/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</w:rPr>
        <w:t>andas</w:t>
      </w:r>
      <w:proofErr w:type="spellEnd"/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65503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D</w:t>
      </w:r>
      <w:proofErr w:type="spellStart"/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</w:rPr>
        <w:t>ata</w:t>
      </w:r>
      <w:proofErr w:type="spellEnd"/>
      <w:r w:rsidR="00165503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F</w:t>
      </w:r>
      <w:proofErr w:type="spellStart"/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</w:rPr>
        <w:t>rame</w:t>
      </w:r>
      <w:proofErr w:type="spellEnd"/>
      <w:r w:rsidR="007D747E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</w:t>
      </w:r>
    </w:p>
    <w:p w14:paraId="2382E20B" w14:textId="537C85B7" w:rsidR="007D747E" w:rsidRPr="006D6513" w:rsidRDefault="007D747E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L</w:t>
      </w: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atitudes/longitudes</w:t>
      </w:r>
      <w:r w:rsidR="009D08A5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values were </w:t>
      </w:r>
      <w:r w:rsidR="00DD6FFE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updated</w:t>
      </w:r>
      <w:r w:rsidR="009D08A5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to the </w:t>
      </w:r>
      <w:proofErr w:type="spellStart"/>
      <w:r w:rsidR="00DD6FFE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toronto_data</w:t>
      </w:r>
      <w:proofErr w:type="spellEnd"/>
      <w:r w:rsidR="00DD6FFE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, by using the join() method. The </w:t>
      </w:r>
      <w:r w:rsidR="00BF7E5E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Toronto </w:t>
      </w:r>
      <w:r w:rsidR="00C8571D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postal-code </w:t>
      </w:r>
      <w:r w:rsidR="00DD6FFE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data was imported</w:t>
      </w:r>
      <w:r w:rsidR="00BF7E5E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by </w:t>
      </w:r>
      <w:proofErr w:type="spellStart"/>
      <w:r w:rsidR="00BF7E5E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pd.read_csv</w:t>
      </w:r>
      <w:proofErr w:type="spellEnd"/>
      <w:r w:rsidR="00BF7E5E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() method </w:t>
      </w:r>
      <w:r w:rsidR="009B2F5F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using </w:t>
      </w:r>
      <w:r w:rsidR="00BF7E5E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a link provided</w:t>
      </w:r>
      <w:r w:rsidR="009B2F5F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C8571D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within </w:t>
      </w:r>
      <w:r w:rsidR="007B503E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the </w:t>
      </w:r>
      <w:r w:rsidR="007B503E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Applied Data Science Capstone</w:t>
      </w:r>
      <w:r w:rsidR="007B503E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C8571D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course.</w:t>
      </w:r>
      <w:r w:rsidR="00063E15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</w:p>
    <w:p w14:paraId="6B228F3A" w14:textId="219D4CC7" w:rsidR="00063E15" w:rsidRPr="006D6513" w:rsidRDefault="00063E15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Upon data cleaning, the following</w:t>
      </w:r>
      <w:r w:rsidR="00C806C4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="00C806C4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DataFrame</w:t>
      </w:r>
      <w:proofErr w:type="spellEnd"/>
      <w:r w:rsidR="00C806C4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(</w:t>
      </w:r>
      <w:proofErr w:type="spellStart"/>
      <w:r w:rsidR="00C806C4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toronto_data</w:t>
      </w:r>
      <w:proofErr w:type="spellEnd"/>
      <w:r w:rsidR="00C806C4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) was obtained:</w:t>
      </w:r>
    </w:p>
    <w:p w14:paraId="2A973DA5" w14:textId="63D96026" w:rsidR="00C806C4" w:rsidRPr="006D6513" w:rsidRDefault="00C806C4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6D651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4A7636" wp14:editId="0ECA0596">
            <wp:extent cx="6624000" cy="1875471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3003" t="36233" r="41065" b="40647"/>
                    <a:stretch/>
                  </pic:blipFill>
                  <pic:spPr bwMode="auto">
                    <a:xfrm>
                      <a:off x="0" y="0"/>
                      <a:ext cx="6624000" cy="18754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7CE3B8" w14:textId="77777777" w:rsidR="00A24034" w:rsidRDefault="00A24034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</w:p>
    <w:p w14:paraId="2FAE1D56" w14:textId="00763932" w:rsidR="00797398" w:rsidRPr="006D6513" w:rsidRDefault="00797398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T</w:t>
      </w: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</w:t>
      </w: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NY city</w:t>
      </w: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</w:rPr>
        <w:t>neighborhood</w:t>
      </w:r>
      <w:proofErr w:type="spellEnd"/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ta </w:t>
      </w: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was </w:t>
      </w: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download</w:t>
      </w: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using the</w:t>
      </w:r>
      <w:r w:rsidR="009C15E9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="009C15E9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wget</w:t>
      </w:r>
      <w:proofErr w:type="spellEnd"/>
      <w:r w:rsidR="009C15E9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() method</w:t>
      </w: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. </w:t>
      </w:r>
      <w:r w:rsidR="00E60604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The json file was load</w:t>
      </w:r>
      <w:r w:rsidR="00BD1A1C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ed</w:t>
      </w:r>
      <w:r w:rsidR="00E60604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to </w:t>
      </w:r>
      <w:proofErr w:type="spellStart"/>
      <w:r w:rsidR="00E60604" w:rsidRPr="006D6513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ewyork_data</w:t>
      </w:r>
      <w:proofErr w:type="spellEnd"/>
      <w:r w:rsidR="006763B3" w:rsidRPr="006D6513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.</w:t>
      </w:r>
    </w:p>
    <w:p w14:paraId="62F46C8B" w14:textId="0B674F16" w:rsidR="00797398" w:rsidRPr="006D6513" w:rsidRDefault="00494716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A</w:t>
      </w:r>
      <w:r w:rsidR="009C15E9" w:rsidRPr="006D651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C15E9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P</w:t>
      </w:r>
      <w:proofErr w:type="spellStart"/>
      <w:r w:rsidR="009C15E9" w:rsidRPr="006D6513">
        <w:rPr>
          <w:rFonts w:ascii="Times New Roman" w:hAnsi="Times New Roman" w:cs="Times New Roman"/>
          <w:sz w:val="24"/>
          <w:szCs w:val="24"/>
          <w:shd w:val="clear" w:color="auto" w:fill="FFFFFF"/>
        </w:rPr>
        <w:t>andas</w:t>
      </w:r>
      <w:proofErr w:type="spellEnd"/>
      <w:r w:rsidR="009C15E9" w:rsidRPr="006D651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C15E9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D</w:t>
      </w:r>
      <w:proofErr w:type="spellStart"/>
      <w:r w:rsidR="009C15E9" w:rsidRPr="006D6513">
        <w:rPr>
          <w:rFonts w:ascii="Times New Roman" w:hAnsi="Times New Roman" w:cs="Times New Roman"/>
          <w:sz w:val="24"/>
          <w:szCs w:val="24"/>
          <w:shd w:val="clear" w:color="auto" w:fill="FFFFFF"/>
        </w:rPr>
        <w:t>ata</w:t>
      </w:r>
      <w:proofErr w:type="spellEnd"/>
      <w:r w:rsidR="009C15E9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F</w:t>
      </w:r>
      <w:proofErr w:type="spellStart"/>
      <w:r w:rsidR="009C15E9" w:rsidRPr="006D6513">
        <w:rPr>
          <w:rFonts w:ascii="Times New Roman" w:hAnsi="Times New Roman" w:cs="Times New Roman"/>
          <w:sz w:val="24"/>
          <w:szCs w:val="24"/>
          <w:shd w:val="clear" w:color="auto" w:fill="FFFFFF"/>
        </w:rPr>
        <w:t>rame</w:t>
      </w:r>
      <w:proofErr w:type="spellEnd"/>
      <w:r w:rsidR="00681C11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was created</w:t>
      </w:r>
      <w:r w:rsidR="00681C11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, and </w:t>
      </w:r>
      <w:proofErr w:type="spellStart"/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Neighborhood</w:t>
      </w:r>
      <w:proofErr w:type="spellEnd"/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/</w:t>
      </w:r>
      <w:r w:rsidR="00681C11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l</w:t>
      </w:r>
      <w:r w:rsidR="00797398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atitudes/longitudes </w:t>
      </w: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from the </w:t>
      </w:r>
      <w:proofErr w:type="spellStart"/>
      <w:r w:rsidRPr="006D6513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ewyork_data</w:t>
      </w:r>
      <w:proofErr w:type="spellEnd"/>
      <w:r w:rsidRPr="006D6513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were</w:t>
      </w:r>
      <w:r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681C11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appended.</w:t>
      </w:r>
      <w:r w:rsidR="00797398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F078DF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The </w:t>
      </w:r>
      <w:r w:rsidR="00797398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following </w:t>
      </w:r>
      <w:proofErr w:type="spellStart"/>
      <w:r w:rsidR="00797398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DataFrame</w:t>
      </w:r>
      <w:proofErr w:type="spellEnd"/>
      <w:r w:rsidR="00797398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(</w:t>
      </w:r>
      <w:proofErr w:type="spellStart"/>
      <w:r w:rsidR="003A017E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ny</w:t>
      </w:r>
      <w:r w:rsidR="00797398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_data</w:t>
      </w:r>
      <w:proofErr w:type="spellEnd"/>
      <w:r w:rsidR="00797398" w:rsidRPr="006D651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) was obtained:</w:t>
      </w:r>
    </w:p>
    <w:p w14:paraId="6900A620" w14:textId="359B37DC" w:rsidR="003A017E" w:rsidRDefault="003A017E" w:rsidP="00A24034">
      <w:pPr>
        <w:spacing w:before="120" w:after="120" w:line="36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6D651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57C1C7" wp14:editId="7382365E">
            <wp:extent cx="4710223" cy="19686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4663" t="32462" r="55543" b="45399"/>
                    <a:stretch/>
                  </pic:blipFill>
                  <pic:spPr bwMode="auto">
                    <a:xfrm>
                      <a:off x="0" y="0"/>
                      <a:ext cx="4772695" cy="1994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BAD47B" w14:textId="77777777" w:rsidR="00A24034" w:rsidRPr="006D6513" w:rsidRDefault="00A24034" w:rsidP="00A24034">
      <w:pPr>
        <w:spacing w:before="120" w:after="120" w:line="36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</w:p>
    <w:p w14:paraId="52E25C01" w14:textId="19C21D42" w:rsidR="00D44E36" w:rsidRPr="004F29E3" w:rsidRDefault="00AB4836" w:rsidP="00A24034">
      <w:pPr>
        <w:spacing w:before="120" w:after="120" w:line="360" w:lineRule="auto"/>
        <w:jc w:val="both"/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</w:pPr>
      <w:r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Next, </w:t>
      </w:r>
      <w:r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the Foursquare API</w:t>
      </w:r>
      <w:r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 was used</w:t>
      </w:r>
      <w:r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 to explore the </w:t>
      </w:r>
      <w:proofErr w:type="spellStart"/>
      <w:r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neighborhoods</w:t>
      </w:r>
      <w:proofErr w:type="spellEnd"/>
      <w:r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 and segment them</w:t>
      </w:r>
      <w:r w:rsidR="006407A7"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, creating</w:t>
      </w:r>
      <w:r w:rsidR="004B08A7"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 new data</w:t>
      </w:r>
      <w:r w:rsidR="00B91A81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 </w:t>
      </w:r>
      <w:r w:rsidR="004B08A7"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frame</w:t>
      </w:r>
      <w:r w:rsidR="006407A7"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s</w:t>
      </w:r>
      <w:r w:rsidR="00043D96"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. The</w:t>
      </w:r>
      <w:r w:rsidR="004B08A7"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="004B08A7"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tor_venues</w:t>
      </w:r>
      <w:proofErr w:type="spellEnd"/>
      <w:r w:rsidR="006407A7"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 and </w:t>
      </w:r>
      <w:proofErr w:type="spellStart"/>
      <w:r w:rsidR="006407A7"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ny_venues</w:t>
      </w:r>
      <w:proofErr w:type="spellEnd"/>
      <w:r w:rsidR="00043D96"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 data</w:t>
      </w:r>
      <w:r w:rsidR="00B91A81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 </w:t>
      </w:r>
      <w:r w:rsidR="00043D96"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frames </w:t>
      </w:r>
      <w:r w:rsidR="00D44E36"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comprising </w:t>
      </w:r>
      <w:r w:rsidR="00832790"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l</w:t>
      </w:r>
      <w:r w:rsidR="00D44E36"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ocation data </w:t>
      </w:r>
      <w:r w:rsidR="00832790"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of both </w:t>
      </w:r>
      <w:proofErr w:type="spellStart"/>
      <w:r w:rsidR="00832790"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Neighborhoods</w:t>
      </w:r>
      <w:proofErr w:type="spellEnd"/>
      <w:r w:rsidR="00832790"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 and </w:t>
      </w:r>
      <w:r w:rsidR="004908C3"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Venues </w:t>
      </w:r>
      <w:r w:rsidR="00043D96"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are re</w:t>
      </w:r>
      <w:r w:rsidR="00B91A81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spe</w:t>
      </w:r>
      <w:r w:rsidR="00043D96"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ctively presented below</w:t>
      </w:r>
      <w:r w:rsidR="004B08A7" w:rsidRPr="006D6513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:</w:t>
      </w:r>
    </w:p>
    <w:p w14:paraId="63FE4BF0" w14:textId="2FD0188F" w:rsidR="006407A7" w:rsidRPr="006D6513" w:rsidRDefault="006407A7" w:rsidP="00A24034">
      <w:pPr>
        <w:spacing w:before="120" w:after="120" w:line="360" w:lineRule="auto"/>
        <w:jc w:val="both"/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</w:pPr>
      <w:r w:rsidRPr="006D651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CC1FF16" wp14:editId="7B9F694B">
            <wp:extent cx="6624000" cy="1469411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3925" t="35085" r="7487" b="33922"/>
                    <a:stretch/>
                  </pic:blipFill>
                  <pic:spPr bwMode="auto">
                    <a:xfrm>
                      <a:off x="0" y="0"/>
                      <a:ext cx="6624000" cy="1469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5120EA" w14:textId="6ACBA6F5" w:rsidR="00916088" w:rsidRPr="006D6513" w:rsidRDefault="00916088" w:rsidP="00A24034">
      <w:pPr>
        <w:spacing w:before="120" w:after="120" w:line="360" w:lineRule="auto"/>
        <w:jc w:val="both"/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</w:pPr>
      <w:r w:rsidRPr="006D651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D0F2B3" wp14:editId="716B201E">
            <wp:extent cx="6624000" cy="1213488"/>
            <wp:effectExtent l="0" t="0" r="5715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3925" t="46397" r="19114" b="31794"/>
                    <a:stretch/>
                  </pic:blipFill>
                  <pic:spPr bwMode="auto">
                    <a:xfrm>
                      <a:off x="0" y="0"/>
                      <a:ext cx="6624000" cy="12134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35A59D" w14:textId="77777777" w:rsidR="004F29E3" w:rsidRDefault="004F29E3" w:rsidP="00A24034">
      <w:pPr>
        <w:pStyle w:val="HTMLPreformatted"/>
        <w:shd w:val="clear" w:color="auto" w:fill="FFFFFF"/>
        <w:spacing w:before="120" w:after="120" w:line="360" w:lineRule="auto"/>
        <w:jc w:val="both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</w:p>
    <w:p w14:paraId="4DDB3EF7" w14:textId="318AD1B1" w:rsidR="006407A7" w:rsidRPr="006407A7" w:rsidRDefault="006407A7" w:rsidP="00A24034">
      <w:pPr>
        <w:pStyle w:val="HTMLPreformatted"/>
        <w:shd w:val="clear" w:color="auto" w:fill="FFFFFF"/>
        <w:spacing w:before="120" w:after="120" w:line="360" w:lineRule="auto"/>
        <w:jc w:val="both"/>
        <w:textAlignment w:val="baseline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6407A7">
        <w:rPr>
          <w:rFonts w:ascii="Times New Roman" w:hAnsi="Times New Roman" w:cs="Times New Roman"/>
          <w:color w:val="000000"/>
          <w:sz w:val="24"/>
          <w:szCs w:val="24"/>
        </w:rPr>
        <w:t xml:space="preserve">The Foursquare returned 2135 </w:t>
      </w:r>
      <w:r w:rsidR="001A689F" w:rsidRPr="006D6513">
        <w:rPr>
          <w:rFonts w:ascii="Times New Roman" w:hAnsi="Times New Roman" w:cs="Times New Roman"/>
          <w:color w:val="000000"/>
          <w:sz w:val="24"/>
          <w:szCs w:val="24"/>
          <w:lang w:val="en-GB"/>
        </w:rPr>
        <w:t>V</w:t>
      </w:r>
      <w:proofErr w:type="spellStart"/>
      <w:r w:rsidRPr="006407A7">
        <w:rPr>
          <w:rFonts w:ascii="Times New Roman" w:hAnsi="Times New Roman" w:cs="Times New Roman"/>
          <w:color w:val="000000"/>
          <w:sz w:val="24"/>
          <w:szCs w:val="24"/>
        </w:rPr>
        <w:t>enues</w:t>
      </w:r>
      <w:proofErr w:type="spellEnd"/>
      <w:r w:rsidRPr="006407A7">
        <w:rPr>
          <w:rFonts w:ascii="Times New Roman" w:hAnsi="Times New Roman" w:cs="Times New Roman"/>
          <w:color w:val="000000"/>
          <w:sz w:val="24"/>
          <w:szCs w:val="24"/>
        </w:rPr>
        <w:t xml:space="preserve"> and 99 </w:t>
      </w:r>
      <w:proofErr w:type="spellStart"/>
      <w:r w:rsidRPr="006407A7">
        <w:rPr>
          <w:rFonts w:ascii="Times New Roman" w:hAnsi="Times New Roman" w:cs="Times New Roman"/>
          <w:color w:val="000000"/>
          <w:sz w:val="24"/>
          <w:szCs w:val="24"/>
        </w:rPr>
        <w:t>Neighborhoods</w:t>
      </w:r>
      <w:proofErr w:type="spellEnd"/>
      <w:r w:rsidRPr="006407A7">
        <w:rPr>
          <w:rFonts w:ascii="Times New Roman" w:hAnsi="Times New Roman" w:cs="Times New Roman"/>
          <w:color w:val="000000"/>
          <w:sz w:val="24"/>
          <w:szCs w:val="24"/>
        </w:rPr>
        <w:t xml:space="preserve"> from the Toronto data</w:t>
      </w:r>
      <w:r w:rsidR="00916088" w:rsidRPr="006D651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(</w:t>
      </w:r>
      <w:r w:rsidRPr="006407A7">
        <w:rPr>
          <w:rFonts w:ascii="Times New Roman" w:hAnsi="Times New Roman" w:cs="Times New Roman"/>
          <w:color w:val="000000"/>
          <w:sz w:val="24"/>
          <w:szCs w:val="24"/>
        </w:rPr>
        <w:t>272 Venue categories</w:t>
      </w:r>
      <w:r w:rsidR="00916088" w:rsidRPr="006D651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); and </w:t>
      </w:r>
      <w:r w:rsidR="00916088" w:rsidRPr="006D6513">
        <w:rPr>
          <w:rFonts w:ascii="Times New Roman" w:hAnsi="Times New Roman" w:cs="Times New Roman"/>
          <w:color w:val="000000"/>
          <w:sz w:val="24"/>
          <w:szCs w:val="24"/>
        </w:rPr>
        <w:t xml:space="preserve">10131 Venues and 301 </w:t>
      </w:r>
      <w:proofErr w:type="spellStart"/>
      <w:r w:rsidR="00916088" w:rsidRPr="006D6513">
        <w:rPr>
          <w:rFonts w:ascii="Times New Roman" w:hAnsi="Times New Roman" w:cs="Times New Roman"/>
          <w:color w:val="000000"/>
          <w:sz w:val="24"/>
          <w:szCs w:val="24"/>
        </w:rPr>
        <w:t>Neighborhoods</w:t>
      </w:r>
      <w:proofErr w:type="spellEnd"/>
      <w:r w:rsidR="00916088" w:rsidRPr="006D6513">
        <w:rPr>
          <w:rFonts w:ascii="Times New Roman" w:hAnsi="Times New Roman" w:cs="Times New Roman"/>
          <w:color w:val="000000"/>
          <w:sz w:val="24"/>
          <w:szCs w:val="24"/>
        </w:rPr>
        <w:t xml:space="preserve"> from the NY data</w:t>
      </w:r>
      <w:r w:rsidR="001A689F" w:rsidRPr="006D651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(</w:t>
      </w:r>
      <w:r w:rsidR="00916088" w:rsidRPr="006D6513">
        <w:rPr>
          <w:rFonts w:ascii="Times New Roman" w:hAnsi="Times New Roman" w:cs="Times New Roman"/>
          <w:color w:val="000000"/>
          <w:sz w:val="24"/>
          <w:szCs w:val="24"/>
        </w:rPr>
        <w:t>439 Venue categories</w:t>
      </w:r>
      <w:r w:rsidR="001A689F" w:rsidRPr="006D6513">
        <w:rPr>
          <w:rFonts w:ascii="Times New Roman" w:hAnsi="Times New Roman" w:cs="Times New Roman"/>
          <w:color w:val="000000"/>
          <w:sz w:val="24"/>
          <w:szCs w:val="24"/>
          <w:lang w:val="en-GB"/>
        </w:rPr>
        <w:t>)</w:t>
      </w:r>
    </w:p>
    <w:p w14:paraId="507C0816" w14:textId="782A3856" w:rsidR="00C746B6" w:rsidRPr="006D6513" w:rsidRDefault="00C746B6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6D6513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Upon completi</w:t>
      </w:r>
      <w:r w:rsidR="00B91A81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g</w:t>
      </w:r>
      <w:r w:rsidRPr="006D6513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the </w:t>
      </w:r>
      <w:r w:rsidRPr="006D6513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data </w:t>
      </w:r>
      <w:r w:rsidRPr="006D6513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collection and preparation steps, the </w:t>
      </w:r>
      <w:proofErr w:type="spellStart"/>
      <w:r w:rsidRPr="006D6513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eighborhood</w:t>
      </w:r>
      <w:proofErr w:type="spellEnd"/>
      <w:r w:rsidRPr="006D6513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</w:t>
      </w:r>
      <w:proofErr w:type="spellStart"/>
      <w:r w:rsidRPr="006D6513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Dataframes</w:t>
      </w:r>
      <w:proofErr w:type="spellEnd"/>
      <w:r w:rsidRPr="006D6513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were used to explore the Toronto and NY Venues.</w:t>
      </w:r>
    </w:p>
    <w:p w14:paraId="118E0F9F" w14:textId="14F73CA6" w:rsidR="006407A7" w:rsidRPr="006D6513" w:rsidRDefault="006407A7" w:rsidP="00A24034">
      <w:pPr>
        <w:spacing w:before="120" w:after="120" w:line="360" w:lineRule="auto"/>
        <w:jc w:val="both"/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</w:pPr>
    </w:p>
    <w:p w14:paraId="2D60FCB0" w14:textId="21D6C369" w:rsidR="00C41231" w:rsidRPr="007756D6" w:rsidRDefault="00EE5FDA" w:rsidP="00A24034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b/>
          <w:bCs/>
          <w:color w:val="1F1F1F"/>
          <w:sz w:val="24"/>
          <w:szCs w:val="24"/>
          <w:shd w:val="clear" w:color="auto" w:fill="FFFFFF"/>
          <w:lang w:val="en-GB"/>
        </w:rPr>
      </w:pPr>
      <w:r w:rsidRPr="004F29E3">
        <w:rPr>
          <w:rFonts w:ascii="Times New Roman" w:hAnsi="Times New Roman" w:cs="Times New Roman"/>
          <w:b/>
          <w:bCs/>
          <w:color w:val="1F1F1F"/>
          <w:sz w:val="24"/>
          <w:szCs w:val="24"/>
          <w:shd w:val="clear" w:color="auto" w:fill="FFFFFF"/>
          <w:lang w:val="en-GB"/>
        </w:rPr>
        <w:t>M</w:t>
      </w:r>
      <w:r w:rsidR="00DD570D" w:rsidRPr="004F29E3">
        <w:rPr>
          <w:rFonts w:ascii="Times New Roman" w:hAnsi="Times New Roman" w:cs="Times New Roman"/>
          <w:b/>
          <w:bCs/>
          <w:color w:val="1F1F1F"/>
          <w:sz w:val="24"/>
          <w:szCs w:val="24"/>
          <w:shd w:val="clear" w:color="auto" w:fill="FFFFFF"/>
          <w:lang w:val="en-GB"/>
        </w:rPr>
        <w:t>ethodology</w:t>
      </w:r>
    </w:p>
    <w:p w14:paraId="7CCAAB06" w14:textId="164286EC" w:rsidR="00C41231" w:rsidRPr="00172CE1" w:rsidRDefault="00C41231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The</w:t>
      </w:r>
      <w:r w:rsidRPr="00172CE1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 Foursquare API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was used to obtain </w:t>
      </w:r>
      <w:r w:rsidR="00AB159C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geolocation data </w:t>
      </w:r>
      <w:r w:rsidR="00BA45E3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of </w:t>
      </w:r>
      <w:r w:rsidR="001F19D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Venues from multiple Categories</w:t>
      </w:r>
      <w:r w:rsidR="00BA45E3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.</w:t>
      </w:r>
    </w:p>
    <w:p w14:paraId="70C10310" w14:textId="22F42418" w:rsidR="00EE5FDA" w:rsidRPr="007756D6" w:rsidRDefault="004E24BA" w:rsidP="00A24034">
      <w:pPr>
        <w:spacing w:before="120" w:after="120" w:line="360" w:lineRule="auto"/>
        <w:jc w:val="both"/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</w:pPr>
      <w:r w:rsidRPr="007756D6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A function including a</w:t>
      </w:r>
      <w:r w:rsidR="00B91A81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n</w:t>
      </w:r>
      <w:r w:rsidRPr="007756D6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 API request URL was created to get the latitudes/longitudes of all Venues returned by Foursquare (radius=500).</w:t>
      </w:r>
      <w:r w:rsidRPr="007756D6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 </w:t>
      </w:r>
      <w:r w:rsidRPr="007756D6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The </w:t>
      </w:r>
      <w:r w:rsidR="00DB5607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function mentioned above</w:t>
      </w:r>
      <w:r w:rsidRPr="007756D6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 r</w:t>
      </w:r>
      <w:r w:rsidR="00DB5607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an</w:t>
      </w:r>
      <w:r w:rsidRPr="007756D6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 on both Toronto and NY city </w:t>
      </w:r>
      <w:proofErr w:type="spellStart"/>
      <w:r w:rsidRPr="007756D6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neighborhoods</w:t>
      </w:r>
      <w:proofErr w:type="spellEnd"/>
      <w:r w:rsidR="0044184A" w:rsidRPr="007756D6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.</w:t>
      </w:r>
    </w:p>
    <w:p w14:paraId="5BFDD127" w14:textId="58B86A6E" w:rsidR="0044184A" w:rsidRPr="007756D6" w:rsidRDefault="00091A2F" w:rsidP="00A24034">
      <w:pPr>
        <w:spacing w:before="120" w:after="120" w:line="360" w:lineRule="auto"/>
        <w:jc w:val="both"/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</w:pPr>
      <w:r w:rsidRPr="007756D6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Considering that common Venue categories were determined for both NY and Toronto </w:t>
      </w:r>
      <w:proofErr w:type="spellStart"/>
      <w:r w:rsidRPr="007756D6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neighborhood</w:t>
      </w:r>
      <w:r w:rsidR="002B3B51" w:rsidRPr="007756D6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s</w:t>
      </w:r>
      <w:proofErr w:type="spellEnd"/>
      <w:r w:rsidRPr="007756D6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, it was decided to</w:t>
      </w:r>
      <w:r w:rsidR="00485673" w:rsidRPr="007756D6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 use this attribute</w:t>
      </w:r>
      <w:r w:rsidRPr="007756D6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 to cluster</w:t>
      </w:r>
      <w:r w:rsidR="00485673" w:rsidRPr="007756D6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 xml:space="preserve"> </w:t>
      </w:r>
      <w:r w:rsidR="002B3B51" w:rsidRPr="007756D6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  <w:lang w:val="en-GB"/>
        </w:rPr>
        <w:t>together both cities data.</w:t>
      </w:r>
    </w:p>
    <w:p w14:paraId="01DC1EB2" w14:textId="0B197F85" w:rsidR="00DD570D" w:rsidRPr="007756D6" w:rsidRDefault="002B3B51" w:rsidP="00A24034">
      <w:pPr>
        <w:shd w:val="clear" w:color="auto" w:fill="FFFFFF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756D6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The clustering algorit</w:t>
      </w:r>
      <w:r w:rsidR="00DB5607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h</w:t>
      </w:r>
      <w:r w:rsidRPr="007756D6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m chosen was the</w:t>
      </w:r>
      <w:r w:rsidR="00DB5607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DD570D" w:rsidRPr="007756D6">
        <w:rPr>
          <w:rFonts w:ascii="Times New Roman" w:hAnsi="Times New Roman" w:cs="Times New Roman"/>
          <w:sz w:val="24"/>
          <w:szCs w:val="24"/>
          <w:shd w:val="clear" w:color="auto" w:fill="FFFFFF"/>
        </w:rPr>
        <w:t>K-Means</w:t>
      </w:r>
      <w:r w:rsidRPr="007756D6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 which</w:t>
      </w:r>
      <w:r w:rsidR="00DD570D" w:rsidRPr="007756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one of the most common method</w:t>
      </w:r>
      <w:r w:rsidRPr="007756D6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s</w:t>
      </w:r>
      <w:r w:rsidR="00DD570D" w:rsidRPr="007756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unsupervised learning.</w:t>
      </w:r>
    </w:p>
    <w:p w14:paraId="105CCBC9" w14:textId="7858DDAD" w:rsidR="00864D26" w:rsidRPr="007756D6" w:rsidRDefault="002B3B51" w:rsidP="00A24034">
      <w:pPr>
        <w:spacing w:before="120" w:after="12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</w:pPr>
      <w:r w:rsidRPr="007756D6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For that purpose, the </w:t>
      </w:r>
      <w:proofErr w:type="spellStart"/>
      <w:r w:rsidRPr="007756D6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Km</w:t>
      </w:r>
      <w:r w:rsidR="00052035" w:rsidRPr="007756D6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e</w:t>
      </w:r>
      <w:r w:rsidRPr="007756D6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ans</w:t>
      </w:r>
      <w:proofErr w:type="spellEnd"/>
      <w:r w:rsidR="00052035" w:rsidRPr="007756D6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tool</w:t>
      </w:r>
      <w:r w:rsidRPr="007756D6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was imported from</w:t>
      </w:r>
      <w:r w:rsidR="00052035" w:rsidRPr="007756D6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="00FE0095" w:rsidRPr="007756D6">
        <w:rPr>
          <w:rFonts w:ascii="Times New Roman" w:eastAsia="Times New Roman" w:hAnsi="Times New Roman" w:cs="Times New Roman"/>
          <w:sz w:val="24"/>
          <w:szCs w:val="24"/>
          <w:lang w:eastAsia="en-BE"/>
        </w:rPr>
        <w:t>sklearn.cluster</w:t>
      </w:r>
      <w:proofErr w:type="spellEnd"/>
      <w:r w:rsidR="00FE0095" w:rsidRPr="007756D6">
        <w:rPr>
          <w:rFonts w:ascii="Times New Roman" w:eastAsia="Times New Roman" w:hAnsi="Times New Roman" w:cs="Times New Roman"/>
          <w:sz w:val="24"/>
          <w:szCs w:val="24"/>
          <w:lang w:eastAsia="en-BE"/>
        </w:rPr>
        <w:t xml:space="preserve"> </w:t>
      </w:r>
      <w:r w:rsidR="00052035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>library</w:t>
      </w:r>
      <w:r w:rsidR="00864D26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 xml:space="preserve"> (</w:t>
      </w:r>
      <w:proofErr w:type="spellStart"/>
      <w:r w:rsidR="00864D26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>random_state</w:t>
      </w:r>
      <w:proofErr w:type="spellEnd"/>
      <w:r w:rsidR="00864D26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>=0</w:t>
      </w:r>
      <w:r w:rsidR="00864D26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>).</w:t>
      </w:r>
    </w:p>
    <w:p w14:paraId="331DC0E3" w14:textId="64A42168" w:rsidR="00C53B76" w:rsidRPr="007756D6" w:rsidRDefault="00C53B76" w:rsidP="00A24034">
      <w:pPr>
        <w:spacing w:before="120" w:after="12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 xml:space="preserve">For applying the </w:t>
      </w:r>
      <w:proofErr w:type="spellStart"/>
      <w:r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>Kmeans</w:t>
      </w:r>
      <w:proofErr w:type="spellEnd"/>
      <w:r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 xml:space="preserve">, the </w:t>
      </w:r>
      <w:proofErr w:type="spellStart"/>
      <w:r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>DataFrame</w:t>
      </w:r>
      <w:r w:rsidR="00913923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>s</w:t>
      </w:r>
      <w:proofErr w:type="spellEnd"/>
      <w:r w:rsidR="00913923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 xml:space="preserve"> should contain only the numerical entries</w:t>
      </w:r>
      <w:r w:rsidR="00E42D0A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 xml:space="preserve"> related to the Venue category</w:t>
      </w:r>
      <w:r w:rsidR="00913923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 xml:space="preserve"> (in </w:t>
      </w:r>
      <w:r w:rsidR="00E42D0A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 xml:space="preserve">0 or 1 in </w:t>
      </w:r>
      <w:r w:rsidR="00913923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>the present case)</w:t>
      </w:r>
      <w:r w:rsidR="00E42D0A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 xml:space="preserve">. Therefore, all other columns </w:t>
      </w:r>
      <w:r w:rsidR="000A477F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>(“</w:t>
      </w:r>
      <w:proofErr w:type="spellStart"/>
      <w:r w:rsidR="00DB5607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>neighbo</w:t>
      </w:r>
      <w:r w:rsidR="000A477F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>rhood</w:t>
      </w:r>
      <w:proofErr w:type="spellEnd"/>
      <w:r w:rsidR="000A477F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>”</w:t>
      </w:r>
      <w:r w:rsidR="00052035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>,</w:t>
      </w:r>
      <w:r w:rsidR="000A477F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 xml:space="preserve"> for exp) </w:t>
      </w:r>
      <w:r w:rsidR="00E42D0A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>need to be removed</w:t>
      </w:r>
      <w:r w:rsidR="00052035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>.</w:t>
      </w:r>
    </w:p>
    <w:p w14:paraId="0DD22AA9" w14:textId="07A27DA2" w:rsidR="000A477F" w:rsidRPr="007756D6" w:rsidRDefault="00052035" w:rsidP="00A24034">
      <w:pPr>
        <w:spacing w:before="120" w:after="12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 xml:space="preserve">Next, </w:t>
      </w:r>
      <w:r w:rsidR="000A477F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>The elbow method was applied to determine the opt</w:t>
      </w:r>
      <w:r w:rsidR="00904DE7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>imal</w:t>
      </w:r>
      <w:r w:rsidR="000A477F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 xml:space="preserve"> k value</w:t>
      </w:r>
      <w:r w:rsidR="00726247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</w:t>
      </w:r>
      <w:r w:rsidR="00726247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>for the K-means algorithm.</w:t>
      </w:r>
      <w:r w:rsidR="002A21B2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 xml:space="preserve"> </w:t>
      </w:r>
      <w:r w:rsidR="002A21B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For that, </w:t>
      </w:r>
      <w:r w:rsidR="002A21B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plot libraries</w:t>
      </w:r>
      <w:r w:rsidR="002A21B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(</w:t>
      </w:r>
      <w:r w:rsidR="002A21B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matplotlib</w:t>
      </w:r>
      <w:r w:rsidR="002A21B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) were imported.</w:t>
      </w:r>
      <w:r w:rsid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R</w:t>
      </w:r>
      <w:r w:rsidR="00726247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eference: </w:t>
      </w:r>
      <w:hyperlink r:id="rId9" w:history="1">
        <w:r w:rsidR="000B28C8" w:rsidRPr="007756D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BE"/>
          </w:rPr>
          <w:t>https://predictivehacks.com/k-means-elbow-method-code-for-python/#:~:text=K%2DMeans%20is%20an%20unsupervised,optimal%20for%20the%20specific%20case</w:t>
        </w:r>
      </w:hyperlink>
      <w:r w:rsidR="00726247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.</w:t>
      </w:r>
      <w:r w:rsidR="000A477F" w:rsidRPr="007756D6">
        <w:rPr>
          <w:rFonts w:ascii="Times New Roman" w:eastAsia="Times New Roman" w:hAnsi="Times New Roman" w:cs="Times New Roman"/>
          <w:sz w:val="24"/>
          <w:szCs w:val="24"/>
          <w:lang w:val="en-GB" w:eastAsia="en-BE"/>
        </w:rPr>
        <w:t xml:space="preserve"> </w:t>
      </w:r>
    </w:p>
    <w:p w14:paraId="4E3598F4" w14:textId="2FC37FA1" w:rsidR="007106B9" w:rsidRPr="007756D6" w:rsidRDefault="00E15180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Concerning the addition of cluster labels to </w:t>
      </w:r>
      <w:r w:rsidR="007106B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the </w:t>
      </w:r>
      <w:proofErr w:type="spellStart"/>
      <w:r w:rsidR="007106B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Dataframes</w:t>
      </w:r>
      <w:proofErr w:type="spellEnd"/>
      <w:r w:rsidR="007106B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 comprising latitudes/longitudes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, the</w:t>
      </w:r>
      <w:r w:rsidR="001D4D21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following </w:t>
      </w:r>
      <w:r w:rsidR="007106B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plotting libraries:</w:t>
      </w:r>
      <w:r w:rsidR="001D4D21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</w:t>
      </w:r>
      <w:r w:rsidR="007106B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matplotlib.cm as cm</w:t>
      </w:r>
      <w:r w:rsidR="001D4D21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, </w:t>
      </w:r>
      <w:proofErr w:type="spellStart"/>
      <w:r w:rsidR="007106B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matplotlib.colors</w:t>
      </w:r>
      <w:proofErr w:type="spellEnd"/>
      <w:r w:rsidR="007106B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as </w:t>
      </w:r>
      <w:proofErr w:type="spellStart"/>
      <w:r w:rsidR="007106B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colors</w:t>
      </w:r>
      <w:proofErr w:type="spellEnd"/>
    </w:p>
    <w:p w14:paraId="5C4E1CE0" w14:textId="5A8EBB95" w:rsidR="002827F3" w:rsidRPr="007756D6" w:rsidRDefault="001D4D21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The </w:t>
      </w:r>
      <w:proofErr w:type="spellStart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g</w:t>
      </w:r>
      <w:r w:rsidR="007106B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eopy</w:t>
      </w:r>
      <w:proofErr w:type="spellEnd"/>
      <w:r w:rsidR="007106B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library 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was used </w:t>
      </w:r>
      <w:r w:rsidR="007106B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to get the latitudes/longitudes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, </w:t>
      </w:r>
      <w:r w:rsidR="002827F3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and t</w:t>
      </w:r>
      <w:r w:rsidR="002827F3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he folium library was imported for plotting of clusters superimposed to the cities’ maps,</w:t>
      </w:r>
    </w:p>
    <w:p w14:paraId="4B3200BE" w14:textId="77777777" w:rsidR="00377EEB" w:rsidRPr="007756D6" w:rsidRDefault="00377EEB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lang w:val="en-BE"/>
        </w:rPr>
      </w:pPr>
    </w:p>
    <w:p w14:paraId="472FD523" w14:textId="2AF3F6F3" w:rsidR="00DD570D" w:rsidRPr="007756D6" w:rsidRDefault="007756D6" w:rsidP="00A24034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756D6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3.1. </w:t>
      </w:r>
      <w:r w:rsidR="00A23D32" w:rsidRPr="007756D6">
        <w:rPr>
          <w:rFonts w:ascii="Times New Roman" w:hAnsi="Times New Roman" w:cs="Times New Roman"/>
          <w:b/>
          <w:bCs/>
          <w:sz w:val="24"/>
          <w:szCs w:val="24"/>
          <w:lang w:val="en-GB"/>
        </w:rPr>
        <w:t>Exploratory Data Analysis</w:t>
      </w:r>
    </w:p>
    <w:p w14:paraId="40D91167" w14:textId="28F236D6" w:rsidR="00CA65BD" w:rsidRPr="007756D6" w:rsidRDefault="007355C3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355C3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In </w:t>
      </w:r>
      <w:r w:rsidR="00DE77D7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the </w:t>
      </w:r>
      <w:r w:rsidRPr="007355C3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first step </w:t>
      </w:r>
      <w:r w:rsidR="00173A7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of </w:t>
      </w:r>
      <w:r w:rsidR="00920FE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data </w:t>
      </w:r>
      <w:r w:rsidR="00DE77D7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analysis</w:t>
      </w:r>
      <w:r w:rsidR="00EE6D93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, the Venue categories were </w:t>
      </w:r>
      <w:proofErr w:type="spellStart"/>
      <w:r w:rsidR="00EE6D93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analy</w:t>
      </w:r>
      <w:r w:rsidR="00ED61A1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z</w:t>
      </w:r>
      <w:r w:rsidR="00AB4C75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ed</w:t>
      </w:r>
      <w:proofErr w:type="spellEnd"/>
      <w:r w:rsidR="00920FE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I -detail</w:t>
      </w:r>
      <w:r w:rsidR="00AB4C75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by using the </w:t>
      </w:r>
      <w:proofErr w:type="spellStart"/>
      <w:r w:rsidR="00AB4C75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pd.get_dummies</w:t>
      </w:r>
      <w:proofErr w:type="spellEnd"/>
      <w:r w:rsidR="00AB4C75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() method. </w:t>
      </w:r>
      <w:r w:rsidR="00C17D4F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</w:t>
      </w:r>
      <w:r w:rsidR="00CA65BD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ew </w:t>
      </w:r>
      <w:proofErr w:type="spellStart"/>
      <w:r w:rsidR="00CA65BD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Dataframe</w:t>
      </w:r>
      <w:r w:rsidR="006138F0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s</w:t>
      </w:r>
      <w:proofErr w:type="spellEnd"/>
      <w:r w:rsidR="0067533A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</w:t>
      </w:r>
      <w:r w:rsidR="0084706A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c</w:t>
      </w:r>
      <w:r w:rsidR="00CA65BD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omprising </w:t>
      </w:r>
      <w:r w:rsidR="00CA65BD" w:rsidRPr="007756D6">
        <w:rPr>
          <w:rFonts w:ascii="Times New Roman" w:hAnsi="Times New Roman" w:cs="Times New Roman"/>
          <w:color w:val="000000"/>
          <w:sz w:val="24"/>
          <w:szCs w:val="24"/>
        </w:rPr>
        <w:t xml:space="preserve">The Venue category (columns) for each Venue </w:t>
      </w:r>
      <w:r w:rsidR="006138F0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(</w:t>
      </w:r>
      <w:r w:rsidR="00CA65BD" w:rsidRPr="007756D6">
        <w:rPr>
          <w:rFonts w:ascii="Times New Roman" w:hAnsi="Times New Roman" w:cs="Times New Roman"/>
          <w:color w:val="000000"/>
          <w:sz w:val="24"/>
          <w:szCs w:val="24"/>
        </w:rPr>
        <w:t>rows)</w:t>
      </w:r>
      <w:r w:rsidR="006138F0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were obtained.</w:t>
      </w:r>
      <w:r w:rsidR="00E66180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234017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For each Venue</w:t>
      </w:r>
      <w:r w:rsidR="002042CB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(represented by its </w:t>
      </w:r>
      <w:proofErr w:type="spellStart"/>
      <w:r w:rsidR="002042CB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Neighborhood</w:t>
      </w:r>
      <w:proofErr w:type="spellEnd"/>
      <w:r w:rsidR="002042CB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)</w:t>
      </w:r>
      <w:r w:rsidR="00234017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, a</w:t>
      </w:r>
      <w:r w:rsidR="001A3F62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cell value equal to </w:t>
      </w:r>
      <w:r w:rsidR="006F6DEE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1 is attributed to </w:t>
      </w:r>
      <w:r w:rsidR="002042CB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he respective </w:t>
      </w:r>
      <w:r w:rsidR="002D6D2E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Venue category</w:t>
      </w:r>
      <w:r w:rsidR="006F6DEE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(otherwise, a cell value equal to 0 is given).</w:t>
      </w:r>
      <w:r w:rsidR="00CB4EA4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6138F0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The obtained </w:t>
      </w:r>
      <w:r w:rsidR="009900A8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Toronto (</w:t>
      </w:r>
      <w:proofErr w:type="spellStart"/>
      <w:r w:rsidR="006138F0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tor_onehot</w:t>
      </w:r>
      <w:proofErr w:type="spellEnd"/>
      <w:r w:rsidR="009900A8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)</w:t>
      </w:r>
      <w:r w:rsidR="006138F0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and </w:t>
      </w:r>
      <w:r w:rsidR="009900A8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NY (</w:t>
      </w:r>
      <w:proofErr w:type="spellStart"/>
      <w:r w:rsidR="006138F0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ny_onehot</w:t>
      </w:r>
      <w:proofErr w:type="spellEnd"/>
      <w:r w:rsidR="009900A8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)</w:t>
      </w:r>
      <w:r w:rsidR="006138F0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="006138F0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Dataframes</w:t>
      </w:r>
      <w:proofErr w:type="spellEnd"/>
      <w:r w:rsidR="006138F0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5D73C8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are respectively </w:t>
      </w:r>
      <w:r w:rsidR="006138F0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presented below</w:t>
      </w:r>
      <w:r w:rsidR="005D73C8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  <w:r w:rsidR="00003BF3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</w:p>
    <w:p w14:paraId="0236C5F5" w14:textId="105A2C30" w:rsidR="00AB4C75" w:rsidRPr="007756D6" w:rsidRDefault="00C80E3D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</w:pPr>
      <w:r w:rsidRPr="007756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A3396F" wp14:editId="75B6EA0F">
            <wp:extent cx="6624000" cy="2361110"/>
            <wp:effectExtent l="0" t="0" r="5715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3649" t="39675" r="10506" b="12261"/>
                    <a:stretch/>
                  </pic:blipFill>
                  <pic:spPr bwMode="auto">
                    <a:xfrm>
                      <a:off x="0" y="0"/>
                      <a:ext cx="6624000" cy="2361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5DF79E" w14:textId="7F53D904" w:rsidR="00FB01ED" w:rsidRPr="007756D6" w:rsidRDefault="00FB01ED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</w:pPr>
      <w:r w:rsidRPr="007756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4EF379F" wp14:editId="3A86B9D9">
            <wp:extent cx="6624000" cy="1410021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3463" t="40496" r="7682" b="29662"/>
                    <a:stretch/>
                  </pic:blipFill>
                  <pic:spPr bwMode="auto">
                    <a:xfrm>
                      <a:off x="0" y="0"/>
                      <a:ext cx="6624000" cy="14100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E9E214" w14:textId="77777777" w:rsidR="007756D6" w:rsidRDefault="007756D6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</w:pPr>
    </w:p>
    <w:p w14:paraId="44122CC6" w14:textId="15527131" w:rsidR="0030071E" w:rsidRPr="007756D6" w:rsidRDefault="0030071E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355C3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In </w:t>
      </w:r>
      <w:r w:rsidR="00ED61A1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the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second </w:t>
      </w:r>
      <w:r w:rsidRPr="007355C3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step 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of the </w:t>
      </w:r>
      <w:proofErr w:type="spellStart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exploraroty</w:t>
      </w:r>
      <w:proofErr w:type="spellEnd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analysis, </w:t>
      </w:r>
      <w:r w:rsidR="009F0F43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the Venues </w:t>
      </w:r>
      <w:r w:rsidR="00EF6B00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were grouped </w:t>
      </w:r>
      <w:r w:rsidR="009F0F43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by </w:t>
      </w:r>
      <w:proofErr w:type="spellStart"/>
      <w:r w:rsidR="009F0F43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Neighborhood</w:t>
      </w:r>
      <w:proofErr w:type="spellEnd"/>
      <w:r w:rsidR="00EF6B00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, and </w:t>
      </w:r>
      <w:r w:rsidR="009F0F43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eastAsia="en-BE"/>
        </w:rPr>
        <w:t xml:space="preserve">the </w:t>
      </w:r>
      <w:r w:rsidR="009F0F43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mean of the frequency of occurrence of each Venue category</w:t>
      </w:r>
      <w:r w:rsidR="00C15E00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was achieved.</w:t>
      </w:r>
    </w:p>
    <w:p w14:paraId="0F6C7A2E" w14:textId="4B397C5C" w:rsidR="00BF385E" w:rsidRPr="007756D6" w:rsidRDefault="00EC3705" w:rsidP="00A24034">
      <w:pPr>
        <w:pStyle w:val="HTMLPreformatted"/>
        <w:shd w:val="clear" w:color="auto" w:fill="FFFFFF"/>
        <w:spacing w:before="120" w:after="120" w:line="360" w:lineRule="auto"/>
        <w:jc w:val="both"/>
        <w:textAlignment w:val="baseline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he </w:t>
      </w:r>
      <w:r w:rsidRPr="00EC3705">
        <w:rPr>
          <w:rFonts w:ascii="Times New Roman" w:hAnsi="Times New Roman" w:cs="Times New Roman"/>
          <w:color w:val="000000"/>
          <w:sz w:val="24"/>
          <w:szCs w:val="24"/>
        </w:rPr>
        <w:t>NY</w:t>
      </w:r>
      <w:r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="00ED61A1">
        <w:rPr>
          <w:rFonts w:ascii="Times New Roman" w:hAnsi="Times New Roman" w:cs="Times New Roman"/>
          <w:color w:val="000000"/>
          <w:sz w:val="24"/>
          <w:szCs w:val="24"/>
          <w:lang w:val="en-GB"/>
        </w:rPr>
        <w:t>D</w:t>
      </w:r>
      <w:r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ata</w:t>
      </w:r>
      <w:r w:rsidR="00D62E8A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frame</w:t>
      </w:r>
      <w:proofErr w:type="spellEnd"/>
      <w:r w:rsidRPr="00EC3705">
        <w:rPr>
          <w:rFonts w:ascii="Times New Roman" w:hAnsi="Times New Roman" w:cs="Times New Roman"/>
          <w:color w:val="000000"/>
          <w:sz w:val="24"/>
          <w:szCs w:val="24"/>
        </w:rPr>
        <w:t xml:space="preserve"> still h</w:t>
      </w:r>
      <w:r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ad</w:t>
      </w:r>
      <w:r w:rsidRPr="00EC3705">
        <w:rPr>
          <w:rFonts w:ascii="Times New Roman" w:hAnsi="Times New Roman" w:cs="Times New Roman"/>
          <w:color w:val="000000"/>
          <w:sz w:val="24"/>
          <w:szCs w:val="24"/>
        </w:rPr>
        <w:t xml:space="preserve"> 439 Venue categories</w:t>
      </w:r>
      <w:r w:rsidR="00BF385E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distributed across</w:t>
      </w:r>
      <w:r w:rsidRPr="00EC3705">
        <w:rPr>
          <w:rFonts w:ascii="Times New Roman" w:hAnsi="Times New Roman" w:cs="Times New Roman"/>
          <w:color w:val="000000"/>
          <w:sz w:val="24"/>
          <w:szCs w:val="24"/>
        </w:rPr>
        <w:t xml:space="preserve"> 301 </w:t>
      </w:r>
      <w:proofErr w:type="spellStart"/>
      <w:r w:rsidRPr="00EC3705">
        <w:rPr>
          <w:rFonts w:ascii="Times New Roman" w:hAnsi="Times New Roman" w:cs="Times New Roman"/>
          <w:color w:val="000000"/>
          <w:sz w:val="24"/>
          <w:szCs w:val="24"/>
        </w:rPr>
        <w:t>Neighborhoods</w:t>
      </w:r>
      <w:proofErr w:type="spellEnd"/>
      <w:r w:rsidR="00D62E8A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while the Toronto </w:t>
      </w:r>
      <w:proofErr w:type="spellStart"/>
      <w:r w:rsidR="00ED61A1">
        <w:rPr>
          <w:rFonts w:ascii="Times New Roman" w:hAnsi="Times New Roman" w:cs="Times New Roman"/>
          <w:color w:val="000000"/>
          <w:sz w:val="24"/>
          <w:szCs w:val="24"/>
          <w:lang w:val="en-GB"/>
        </w:rPr>
        <w:t>D</w:t>
      </w:r>
      <w:r w:rsidR="00D62E8A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ataframe</w:t>
      </w:r>
      <w:proofErr w:type="spellEnd"/>
      <w:r w:rsidR="00BF385E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BF385E" w:rsidRPr="007756D6">
        <w:rPr>
          <w:rFonts w:ascii="Times New Roman" w:hAnsi="Times New Roman" w:cs="Times New Roman"/>
          <w:color w:val="000000"/>
          <w:sz w:val="24"/>
          <w:szCs w:val="24"/>
        </w:rPr>
        <w:t xml:space="preserve">still </w:t>
      </w:r>
      <w:r w:rsidR="00D62E8A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had</w:t>
      </w:r>
      <w:r w:rsidR="00BF385E" w:rsidRPr="007756D6">
        <w:rPr>
          <w:rFonts w:ascii="Times New Roman" w:hAnsi="Times New Roman" w:cs="Times New Roman"/>
          <w:color w:val="000000"/>
          <w:sz w:val="24"/>
          <w:szCs w:val="24"/>
        </w:rPr>
        <w:t xml:space="preserve"> 272 Venue categories for 99 </w:t>
      </w:r>
      <w:proofErr w:type="spellStart"/>
      <w:r w:rsidR="00BF385E" w:rsidRPr="007756D6">
        <w:rPr>
          <w:rFonts w:ascii="Times New Roman" w:hAnsi="Times New Roman" w:cs="Times New Roman"/>
          <w:color w:val="000000"/>
          <w:sz w:val="24"/>
          <w:szCs w:val="24"/>
        </w:rPr>
        <w:t>Neighborhoods</w:t>
      </w:r>
      <w:proofErr w:type="spellEnd"/>
      <w:r w:rsidR="00D62E8A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3052DD21" w14:textId="6D902468" w:rsidR="006A61E2" w:rsidRPr="007756D6" w:rsidRDefault="006A61E2" w:rsidP="00A24034">
      <w:pPr>
        <w:pStyle w:val="HTMLPreformatted"/>
        <w:shd w:val="clear" w:color="auto" w:fill="FFFFFF"/>
        <w:spacing w:before="120" w:after="120" w:line="360" w:lineRule="auto"/>
        <w:jc w:val="both"/>
        <w:textAlignment w:val="baseline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Next, </w:t>
      </w:r>
      <w:r w:rsidR="00D44C2F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both Toronto and NY </w:t>
      </w:r>
      <w:proofErr w:type="spellStart"/>
      <w:r w:rsidR="00D44C2F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DataFrames</w:t>
      </w:r>
      <w:proofErr w:type="spellEnd"/>
      <w:r w:rsidR="00D44C2F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displaying the </w:t>
      </w:r>
      <w:r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frequency of occurrence of Venue categories </w:t>
      </w:r>
      <w:r w:rsidR="00D44C2F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were merged.</w:t>
      </w:r>
    </w:p>
    <w:p w14:paraId="18FDFC7C" w14:textId="01FB49C0" w:rsidR="00FD146D" w:rsidRPr="007756D6" w:rsidRDefault="004D2026" w:rsidP="00A240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The idea </w:t>
      </w:r>
      <w:r w:rsidR="00F13057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is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that from the 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Merged Toronto-NY </w:t>
      </w:r>
      <w:proofErr w:type="spellStart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DataFrame</w:t>
      </w:r>
      <w:proofErr w:type="spellEnd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, the Toronto/NY </w:t>
      </w:r>
      <w:proofErr w:type="spellStart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eighborhoods</w:t>
      </w:r>
      <w:proofErr w:type="spellEnd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will </w:t>
      </w:r>
      <w:r w:rsidR="00EF1BEE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be 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clustered based on the Venue Category of all Venues returned by Foursquare</w:t>
      </w:r>
      <w:r w:rsidR="00CB414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. Th</w:t>
      </w:r>
      <w:r w:rsidR="007317D9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ese</w:t>
      </w:r>
      <w:r w:rsidR="00CB414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clustering </w:t>
      </w:r>
      <w:r w:rsidR="00F13057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outcomes</w:t>
      </w:r>
      <w:r w:rsidR="00EC2B8D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</w:t>
      </w:r>
      <w:r w:rsidR="00CB414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will be addressed in the Results section.</w:t>
      </w:r>
    </w:p>
    <w:p w14:paraId="3808A606" w14:textId="05CA5360" w:rsidR="00020172" w:rsidRPr="007756D6" w:rsidRDefault="00773FF5" w:rsidP="00A24034">
      <w:pPr>
        <w:pStyle w:val="HTMLPreformatted"/>
        <w:shd w:val="clear" w:color="auto" w:fill="FFFFFF"/>
        <w:spacing w:before="120" w:after="120" w:line="360" w:lineRule="auto"/>
        <w:jc w:val="both"/>
        <w:textAlignment w:val="baseline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he merged </w:t>
      </w:r>
      <w:proofErr w:type="spellStart"/>
      <w:r w:rsidR="007317D9">
        <w:rPr>
          <w:rFonts w:ascii="Times New Roman" w:hAnsi="Times New Roman" w:cs="Times New Roman"/>
          <w:color w:val="000000"/>
          <w:sz w:val="24"/>
          <w:szCs w:val="24"/>
          <w:lang w:val="en-GB"/>
        </w:rPr>
        <w:t>D</w:t>
      </w:r>
      <w:r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ataframe</w:t>
      </w:r>
      <w:proofErr w:type="spellEnd"/>
      <w:r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had </w:t>
      </w:r>
      <w:r w:rsidRPr="007756D6">
        <w:rPr>
          <w:rFonts w:ascii="Times New Roman" w:hAnsi="Times New Roman" w:cs="Times New Roman"/>
          <w:color w:val="000000"/>
          <w:sz w:val="24"/>
          <w:szCs w:val="24"/>
        </w:rPr>
        <w:t xml:space="preserve">471 Venue categories in total for both 400 Toronto/NY </w:t>
      </w:r>
      <w:proofErr w:type="spellStart"/>
      <w:r w:rsidRPr="007756D6">
        <w:rPr>
          <w:rFonts w:ascii="Times New Roman" w:hAnsi="Times New Roman" w:cs="Times New Roman"/>
          <w:color w:val="000000"/>
          <w:sz w:val="24"/>
          <w:szCs w:val="24"/>
        </w:rPr>
        <w:t>Neighborhoods</w:t>
      </w:r>
      <w:proofErr w:type="spellEnd"/>
      <w:r w:rsidRPr="007756D6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E04D40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The resulting </w:t>
      </w:r>
      <w:proofErr w:type="spellStart"/>
      <w:r w:rsidR="00020172" w:rsidRPr="007756D6">
        <w:rPr>
          <w:rFonts w:ascii="Times New Roman" w:hAnsi="Times New Roman" w:cs="Times New Roman"/>
          <w:color w:val="000000"/>
          <w:sz w:val="24"/>
          <w:szCs w:val="24"/>
        </w:rPr>
        <w:t>NaN</w:t>
      </w:r>
      <w:proofErr w:type="spellEnd"/>
      <w:r w:rsidR="00E04D40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values were substitu</w:t>
      </w:r>
      <w:r w:rsidR="007317D9">
        <w:rPr>
          <w:rFonts w:ascii="Times New Roman" w:hAnsi="Times New Roman" w:cs="Times New Roman"/>
          <w:color w:val="000000"/>
          <w:sz w:val="24"/>
          <w:szCs w:val="24"/>
          <w:lang w:val="en-GB"/>
        </w:rPr>
        <w:t>t</w:t>
      </w:r>
      <w:r w:rsidR="00E04D40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ed</w:t>
      </w:r>
      <w:r w:rsidR="00020172" w:rsidRPr="007756D6">
        <w:rPr>
          <w:rFonts w:ascii="Times New Roman" w:hAnsi="Times New Roman" w:cs="Times New Roman"/>
          <w:color w:val="000000"/>
          <w:sz w:val="24"/>
          <w:szCs w:val="24"/>
        </w:rPr>
        <w:t xml:space="preserve"> by 0 </w:t>
      </w:r>
      <w:r w:rsidR="00A430C0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for clustering pur</w:t>
      </w:r>
      <w:r w:rsidR="00BC71B2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poses</w:t>
      </w:r>
      <w:r w:rsidR="00B35E2E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(</w:t>
      </w:r>
      <w:proofErr w:type="spellStart"/>
      <w:r w:rsidR="00020172" w:rsidRPr="007756D6">
        <w:rPr>
          <w:rFonts w:ascii="Times New Roman" w:hAnsi="Times New Roman" w:cs="Times New Roman"/>
          <w:color w:val="000000"/>
          <w:sz w:val="24"/>
          <w:szCs w:val="24"/>
        </w:rPr>
        <w:t>NaN</w:t>
      </w:r>
      <w:proofErr w:type="spellEnd"/>
      <w:r w:rsidR="00020172" w:rsidRPr="007756D6">
        <w:rPr>
          <w:rFonts w:ascii="Times New Roman" w:hAnsi="Times New Roman" w:cs="Times New Roman"/>
          <w:color w:val="000000"/>
          <w:sz w:val="24"/>
          <w:szCs w:val="24"/>
        </w:rPr>
        <w:t xml:space="preserve"> values correspond</w:t>
      </w:r>
      <w:r w:rsidR="00E04D40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ed</w:t>
      </w:r>
      <w:r w:rsidR="00020172" w:rsidRPr="007756D6">
        <w:rPr>
          <w:rFonts w:ascii="Times New Roman" w:hAnsi="Times New Roman" w:cs="Times New Roman"/>
          <w:color w:val="000000"/>
          <w:sz w:val="24"/>
          <w:szCs w:val="24"/>
        </w:rPr>
        <w:t xml:space="preserve"> to Venue categories belonging to the NY or the Toronto </w:t>
      </w:r>
      <w:proofErr w:type="spellStart"/>
      <w:r w:rsidR="00020172" w:rsidRPr="007756D6">
        <w:rPr>
          <w:rFonts w:ascii="Times New Roman" w:hAnsi="Times New Roman" w:cs="Times New Roman"/>
          <w:color w:val="000000"/>
          <w:sz w:val="24"/>
          <w:szCs w:val="24"/>
        </w:rPr>
        <w:t>Dataframes</w:t>
      </w:r>
      <w:proofErr w:type="spellEnd"/>
      <w:r w:rsidR="00020172" w:rsidRPr="007756D6">
        <w:rPr>
          <w:rFonts w:ascii="Times New Roman" w:hAnsi="Times New Roman" w:cs="Times New Roman"/>
          <w:color w:val="000000"/>
          <w:sz w:val="24"/>
          <w:szCs w:val="24"/>
        </w:rPr>
        <w:t xml:space="preserve"> only)</w:t>
      </w:r>
      <w:r w:rsidR="00B35E2E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450848F3" w14:textId="2E793800" w:rsidR="00EC3705" w:rsidRPr="007756D6" w:rsidRDefault="000123F9" w:rsidP="00A24034">
      <w:pPr>
        <w:pStyle w:val="HTMLPreformatted"/>
        <w:shd w:val="clear" w:color="auto" w:fill="FFFFFF"/>
        <w:spacing w:before="120" w:after="120" w:line="360" w:lineRule="auto"/>
        <w:jc w:val="both"/>
        <w:textAlignment w:val="baseline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T</w:t>
      </w:r>
      <w:r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he </w:t>
      </w:r>
      <w:r w:rsidR="00D8697A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exactness of the </w:t>
      </w:r>
      <w:r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oronto </w:t>
      </w:r>
      <w:r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and NY </w:t>
      </w:r>
      <w:r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subset</w:t>
      </w:r>
      <w:r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s</w:t>
      </w:r>
      <w:r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from the Merged Toronto-NY </w:t>
      </w:r>
      <w:proofErr w:type="spellStart"/>
      <w:r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DataFrame</w:t>
      </w:r>
      <w:proofErr w:type="spellEnd"/>
      <w:r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(</w:t>
      </w:r>
      <w:proofErr w:type="spellStart"/>
      <w:r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torny_grouped</w:t>
      </w:r>
      <w:proofErr w:type="spellEnd"/>
      <w:r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) w</w:t>
      </w:r>
      <w:r w:rsidR="00D8697A"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>as</w:t>
      </w:r>
      <w:r w:rsidRPr="007756D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checked. </w:t>
      </w:r>
      <w:r w:rsidR="00D8697A" w:rsidRPr="007756D6">
        <w:rPr>
          <w:rFonts w:ascii="Times New Roman" w:hAnsi="Times New Roman" w:cs="Times New Roman"/>
          <w:color w:val="000000"/>
          <w:sz w:val="24"/>
          <w:szCs w:val="24"/>
          <w:lang w:val="en-GB" w:eastAsia="en-BE"/>
        </w:rPr>
        <w:t>T</w:t>
      </w:r>
      <w:r w:rsidR="00EC3705" w:rsidRPr="007756D6">
        <w:rPr>
          <w:rFonts w:ascii="Times New Roman" w:hAnsi="Times New Roman" w:cs="Times New Roman"/>
          <w:color w:val="000000"/>
          <w:sz w:val="24"/>
          <w:szCs w:val="24"/>
          <w:lang w:eastAsia="en-BE"/>
        </w:rPr>
        <w:t xml:space="preserve">he </w:t>
      </w:r>
      <w:r w:rsidR="006B1E0C" w:rsidRPr="007756D6">
        <w:rPr>
          <w:rFonts w:ascii="Times New Roman" w:hAnsi="Times New Roman" w:cs="Times New Roman"/>
          <w:color w:val="000000"/>
          <w:sz w:val="24"/>
          <w:szCs w:val="24"/>
          <w:lang w:val="en-GB" w:eastAsia="en-BE"/>
        </w:rPr>
        <w:t>sub-</w:t>
      </w:r>
      <w:proofErr w:type="spellStart"/>
      <w:r w:rsidR="00EC3705" w:rsidRPr="007756D6">
        <w:rPr>
          <w:rFonts w:ascii="Times New Roman" w:hAnsi="Times New Roman" w:cs="Times New Roman"/>
          <w:color w:val="000000"/>
          <w:sz w:val="24"/>
          <w:szCs w:val="24"/>
          <w:lang w:eastAsia="en-BE"/>
        </w:rPr>
        <w:t>Dataframes</w:t>
      </w:r>
      <w:proofErr w:type="spellEnd"/>
      <w:r w:rsidR="00EC3705" w:rsidRPr="007756D6">
        <w:rPr>
          <w:rFonts w:ascii="Times New Roman" w:hAnsi="Times New Roman" w:cs="Times New Roman"/>
          <w:color w:val="000000"/>
          <w:sz w:val="24"/>
          <w:szCs w:val="24"/>
          <w:lang w:eastAsia="en-BE"/>
        </w:rPr>
        <w:t xml:space="preserve"> below display the frequency of  occurrence of Venue categories per </w:t>
      </w:r>
      <w:proofErr w:type="spellStart"/>
      <w:r w:rsidR="00EC3705" w:rsidRPr="007756D6">
        <w:rPr>
          <w:rFonts w:ascii="Times New Roman" w:hAnsi="Times New Roman" w:cs="Times New Roman"/>
          <w:color w:val="000000"/>
          <w:sz w:val="24"/>
          <w:szCs w:val="24"/>
          <w:lang w:eastAsia="en-BE"/>
        </w:rPr>
        <w:t>Neighborhood</w:t>
      </w:r>
      <w:proofErr w:type="spellEnd"/>
      <w:r w:rsidR="009F29A8" w:rsidRPr="007756D6">
        <w:rPr>
          <w:rFonts w:ascii="Times New Roman" w:hAnsi="Times New Roman" w:cs="Times New Roman"/>
          <w:color w:val="000000"/>
          <w:sz w:val="24"/>
          <w:szCs w:val="24"/>
          <w:lang w:val="en-GB" w:eastAsia="en-BE"/>
        </w:rPr>
        <w:t xml:space="preserve"> for:</w:t>
      </w:r>
    </w:p>
    <w:p w14:paraId="69E374A8" w14:textId="2030BCEC" w:rsidR="00EC3705" w:rsidRPr="007756D6" w:rsidRDefault="00EC3705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Toronto (head() and tail()):</w:t>
      </w:r>
    </w:p>
    <w:p w14:paraId="08CC6289" w14:textId="3FFFAB57" w:rsidR="009F29A8" w:rsidRPr="007756D6" w:rsidRDefault="009F29A8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</w:pPr>
      <w:r w:rsidRPr="007756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09FD3C" wp14:editId="3BE7EC7E">
            <wp:extent cx="6624000" cy="2157297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3586" t="39038" r="10516" b="17017"/>
                    <a:stretch/>
                  </pic:blipFill>
                  <pic:spPr bwMode="auto">
                    <a:xfrm>
                      <a:off x="0" y="0"/>
                      <a:ext cx="6624000" cy="21572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5D10AE" w14:textId="2B507E7B" w:rsidR="00B52EBA" w:rsidRPr="007756D6" w:rsidRDefault="00B52EBA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</w:pPr>
      <w:r w:rsidRPr="007756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111138" wp14:editId="1829FD48">
            <wp:extent cx="6624000" cy="1542419"/>
            <wp:effectExtent l="0" t="0" r="5715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3745" t="41432" r="9963" b="26986"/>
                    <a:stretch/>
                  </pic:blipFill>
                  <pic:spPr bwMode="auto">
                    <a:xfrm>
                      <a:off x="0" y="0"/>
                      <a:ext cx="6624000" cy="1542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6B2BB6" w14:textId="77777777" w:rsidR="00A24034" w:rsidRDefault="00A24034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</w:pPr>
    </w:p>
    <w:p w14:paraId="2343F297" w14:textId="6C004530" w:rsidR="00EC3705" w:rsidRPr="007756D6" w:rsidRDefault="00EC3705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New York (head() and tail()):</w:t>
      </w:r>
    </w:p>
    <w:p w14:paraId="5B36D5E3" w14:textId="5C1F1A47" w:rsidR="00051AAC" w:rsidRPr="007756D6" w:rsidRDefault="00051AAC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</w:pPr>
      <w:r w:rsidRPr="007756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B5A666" wp14:editId="488DAD99">
            <wp:extent cx="6624000" cy="1422738"/>
            <wp:effectExtent l="0" t="0" r="5715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4850" t="43672" r="10516" b="27828"/>
                    <a:stretch/>
                  </pic:blipFill>
                  <pic:spPr bwMode="auto">
                    <a:xfrm>
                      <a:off x="0" y="0"/>
                      <a:ext cx="6624000" cy="14227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3FEA03" w14:textId="1A86568B" w:rsidR="0029261A" w:rsidRDefault="0029261A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</w:pPr>
      <w:r w:rsidRPr="007756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7846D2" wp14:editId="7FF8E135">
            <wp:extent cx="6621926" cy="1392702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4694" t="45786" r="9410" b="25836"/>
                    <a:stretch/>
                  </pic:blipFill>
                  <pic:spPr bwMode="auto">
                    <a:xfrm>
                      <a:off x="0" y="0"/>
                      <a:ext cx="6624000" cy="13931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B2C513" w14:textId="77777777" w:rsidR="007756D6" w:rsidRPr="007756D6" w:rsidRDefault="007756D6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</w:pPr>
    </w:p>
    <w:p w14:paraId="602A96C9" w14:textId="78CCDB4C" w:rsidR="00615067" w:rsidRPr="007756D6" w:rsidRDefault="00615067" w:rsidP="00A24034">
      <w:pPr>
        <w:pStyle w:val="ListParagraph"/>
        <w:numPr>
          <w:ilvl w:val="0"/>
          <w:numId w:val="1"/>
        </w:num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BE"/>
        </w:rPr>
        <w:t>Results and discussion</w:t>
      </w:r>
    </w:p>
    <w:p w14:paraId="7815FA54" w14:textId="798CAC03" w:rsidR="00051AAC" w:rsidRPr="007756D6" w:rsidRDefault="007756D6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BE"/>
        </w:rPr>
        <w:t xml:space="preserve">4.1. </w:t>
      </w:r>
      <w:r w:rsidR="003E7FAB" w:rsidRPr="007756D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BE"/>
        </w:rPr>
        <w:t>Clustering</w:t>
      </w:r>
    </w:p>
    <w:p w14:paraId="15DBBFE9" w14:textId="6AFE3BED" w:rsidR="003E7FAB" w:rsidRPr="007756D6" w:rsidRDefault="008D1736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The </w:t>
      </w:r>
      <w:proofErr w:type="spellStart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KMeans</w:t>
      </w:r>
      <w:proofErr w:type="spellEnd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algorithm was applied to 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Cluste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r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</w:t>
      </w:r>
      <w:proofErr w:type="spellStart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eighborhoods</w:t>
      </w:r>
      <w:proofErr w:type="spellEnd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from the Merged Toronto-NY geolocation data</w:t>
      </w:r>
      <w:r w:rsidR="00FE0095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.</w:t>
      </w:r>
    </w:p>
    <w:p w14:paraId="0415058E" w14:textId="09E4BBF2" w:rsidR="00050D1B" w:rsidRPr="007756D6" w:rsidRDefault="0080356A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The </w:t>
      </w:r>
      <w:r w:rsidR="00182CBC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K-Means Elbow Method</w:t>
      </w:r>
      <w:r w:rsidR="00182CBC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was applied for </w:t>
      </w:r>
      <w:r w:rsidR="00182CBC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defin</w:t>
      </w:r>
      <w:r w:rsidR="00726247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ing</w:t>
      </w:r>
      <w:r w:rsidR="00182CBC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of the optimal number of clusters</w:t>
      </w:r>
      <w:r w:rsidR="00014031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. </w:t>
      </w:r>
      <w:r w:rsidR="000B28C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T</w:t>
      </w:r>
      <w:r w:rsidR="009E3081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he resulting Elbow plot was obtained</w:t>
      </w:r>
      <w:r w:rsidR="006B1360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(</w:t>
      </w:r>
      <w:proofErr w:type="spellStart"/>
      <w:r w:rsidR="00286AA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k</w:t>
      </w:r>
      <w:r w:rsidR="006B1360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cluster</w:t>
      </w:r>
      <w:r w:rsidR="00286AA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s</w:t>
      </w:r>
      <w:proofErr w:type="spellEnd"/>
      <w:r w:rsidR="006B1360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=range(1,30)):</w:t>
      </w:r>
    </w:p>
    <w:p w14:paraId="64442574" w14:textId="309BFBB6" w:rsidR="009E3081" w:rsidRPr="007756D6" w:rsidRDefault="00382A18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342EF67" wp14:editId="24161E15">
            <wp:extent cx="6624000" cy="2971707"/>
            <wp:effectExtent l="0" t="0" r="5715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4140" t="42554" r="25838" b="9574"/>
                    <a:stretch/>
                  </pic:blipFill>
                  <pic:spPr bwMode="auto">
                    <a:xfrm>
                      <a:off x="0" y="0"/>
                      <a:ext cx="6624000" cy="29717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807F67" w14:textId="77777777" w:rsidR="00A24034" w:rsidRDefault="00A24034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</w:p>
    <w:p w14:paraId="6B143D92" w14:textId="6CC83AB1" w:rsidR="00382A18" w:rsidRPr="007756D6" w:rsidRDefault="00286AA9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Upon analysis of the</w:t>
      </w:r>
      <w:r w:rsidR="00382A1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K-means elbow 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outcomes</w:t>
      </w:r>
      <w:r w:rsidR="00382A1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, it was determined that the optimal number of clusters was equal to 2 (</w:t>
      </w:r>
      <w:proofErr w:type="spellStart"/>
      <w:r w:rsidR="00295EF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kclusters</w:t>
      </w:r>
      <w:proofErr w:type="spellEnd"/>
      <w:r w:rsidR="00295EF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= 2</w:t>
      </w:r>
      <w:r w:rsidR="00295EF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)</w:t>
      </w:r>
    </w:p>
    <w:p w14:paraId="5611ED6C" w14:textId="648DE96E" w:rsidR="00E06D81" w:rsidRPr="007756D6" w:rsidRDefault="009A25DD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Then</w:t>
      </w:r>
      <w:r w:rsidR="00F867D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,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the K-means algorithm was able to cluster the Merged Toronto-NY data into 2 cluster of </w:t>
      </w:r>
      <w:proofErr w:type="spellStart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eighbo</w:t>
      </w:r>
      <w:r w:rsidR="003F10F3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rhood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s</w:t>
      </w:r>
      <w:proofErr w:type="spellEnd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.</w:t>
      </w:r>
      <w:r w:rsidR="00AD5545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Next, the cluster labels (0 or 1) were </w:t>
      </w:r>
      <w:r w:rsidR="0082186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inserted </w:t>
      </w:r>
      <w:r w:rsidR="003F10F3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in</w:t>
      </w:r>
      <w:r w:rsidR="0082186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to the Merged </w:t>
      </w:r>
      <w:proofErr w:type="spellStart"/>
      <w:r w:rsidR="0082186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DataFrame</w:t>
      </w:r>
      <w:proofErr w:type="spellEnd"/>
      <w:r w:rsidR="0082186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, as show</w:t>
      </w:r>
      <w:r w:rsidR="00F867D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</w:t>
      </w:r>
      <w:r w:rsidR="0082186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</w:t>
      </w:r>
      <w:r w:rsidR="00F867D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hereafter:</w:t>
      </w:r>
    </w:p>
    <w:p w14:paraId="35FC4D76" w14:textId="4797E2AA" w:rsidR="00821868" w:rsidRPr="007756D6" w:rsidRDefault="00821868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8DF746B" wp14:editId="754B0A31">
            <wp:extent cx="6624000" cy="2004962"/>
            <wp:effectExtent l="0" t="0" r="571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4455" t="49009" r="9884" b="10277"/>
                    <a:stretch/>
                  </pic:blipFill>
                  <pic:spPr bwMode="auto">
                    <a:xfrm>
                      <a:off x="0" y="0"/>
                      <a:ext cx="6624000" cy="20049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DB8813" w14:textId="79B9BE23" w:rsidR="009A25DD" w:rsidRPr="007756D6" w:rsidRDefault="009A25DD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</w:p>
    <w:p w14:paraId="1B0926F5" w14:textId="239034A6" w:rsidR="000E5F9D" w:rsidRPr="007756D6" w:rsidRDefault="00F867D9" w:rsidP="00A240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Upon analysis, </w:t>
      </w:r>
      <w:r w:rsidR="009712FF" w:rsidRPr="009712FF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297 </w:t>
      </w:r>
      <w:r w:rsidR="001347E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and 4 </w:t>
      </w:r>
      <w:proofErr w:type="spellStart"/>
      <w:r w:rsidR="009712FF" w:rsidRPr="009712FF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Neighborhoods</w:t>
      </w:r>
      <w:proofErr w:type="spellEnd"/>
      <w:r w:rsidR="001347E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were respectively found for </w:t>
      </w:r>
      <w:r w:rsidR="009712FF" w:rsidRPr="009712FF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NY cluster</w:t>
      </w:r>
      <w:r w:rsidR="00805626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s 0 and</w:t>
      </w:r>
      <w:r w:rsidR="009712FF" w:rsidRPr="009712FF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 1</w:t>
      </w:r>
      <w:r w:rsidR="00805626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; while 84</w:t>
      </w:r>
      <w:r w:rsidR="00805626" w:rsidRPr="009712FF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 </w:t>
      </w:r>
      <w:r w:rsidR="00805626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and </w:t>
      </w:r>
      <w:r w:rsidR="00805626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15</w:t>
      </w:r>
      <w:r w:rsidR="00805626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</w:t>
      </w:r>
      <w:proofErr w:type="spellStart"/>
      <w:r w:rsidR="00805626" w:rsidRPr="009712FF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Neighborhoods</w:t>
      </w:r>
      <w:proofErr w:type="spellEnd"/>
      <w:r w:rsidR="00805626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were respectively found for </w:t>
      </w:r>
      <w:r w:rsidR="00805626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Toronto</w:t>
      </w:r>
      <w:r w:rsidR="00805626" w:rsidRPr="009712FF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 cluster</w:t>
      </w:r>
      <w:r w:rsidR="00805626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s 0 and</w:t>
      </w:r>
      <w:r w:rsidR="00805626" w:rsidRPr="009712FF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 1</w:t>
      </w:r>
      <w:r w:rsidR="00DE5403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.</w:t>
      </w:r>
    </w:p>
    <w:p w14:paraId="5D7E6850" w14:textId="6097487C" w:rsidR="004379EE" w:rsidRPr="007756D6" w:rsidRDefault="004379EE" w:rsidP="00A240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I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 terms of Venue categories,</w:t>
      </w:r>
      <w:r w:rsidR="000E5F9D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Cluster 0 seem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ed</w:t>
      </w:r>
      <w:r w:rsidR="000E5F9D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to be quite diverse 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for both cities, comprising over 1d hundred </w:t>
      </w:r>
      <w:proofErr w:type="spellStart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eighborh</w:t>
      </w:r>
      <w:r w:rsidR="003F10F3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o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ods</w:t>
      </w:r>
      <w:proofErr w:type="spellEnd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.</w:t>
      </w:r>
    </w:p>
    <w:p w14:paraId="3ACF62AF" w14:textId="05E9A8CD" w:rsidR="004379EE" w:rsidRPr="007756D6" w:rsidRDefault="004379EE" w:rsidP="00A240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On the contrary, the</w:t>
      </w:r>
      <w:r w:rsidR="00F3253A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dimension of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cluster 1 </w:t>
      </w:r>
      <w:r w:rsidR="00DB4DA6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was </w:t>
      </w:r>
      <w:r w:rsidR="00F3253A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quite reduced: 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15 and 4 </w:t>
      </w:r>
      <w:proofErr w:type="spellStart"/>
      <w:r w:rsidR="009D3D0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eighborhoods</w:t>
      </w:r>
      <w:proofErr w:type="spellEnd"/>
      <w:r w:rsidR="009D3D0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for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</w:t>
      </w:r>
      <w:r w:rsidR="009D3D0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Toronto 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and </w:t>
      </w:r>
      <w:r w:rsidR="009D3D0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Y, respectively.</w:t>
      </w:r>
    </w:p>
    <w:p w14:paraId="441AF4DD" w14:textId="5C66E4F9" w:rsidR="000E5F9D" w:rsidRPr="009712FF" w:rsidRDefault="004379EE" w:rsidP="00A240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Therefore, </w:t>
      </w:r>
      <w:r w:rsidR="000E5F9D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the business analysis will be focused on Cluster 1 </w:t>
      </w:r>
      <w:proofErr w:type="spellStart"/>
      <w:r w:rsidR="000E5F9D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eighborhoods</w:t>
      </w:r>
      <w:proofErr w:type="spellEnd"/>
      <w:r w:rsidR="00780B5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.</w:t>
      </w:r>
    </w:p>
    <w:p w14:paraId="6208E1A9" w14:textId="4E3E5DFA" w:rsidR="00617C4E" w:rsidRPr="00A24034" w:rsidRDefault="00A3478D" w:rsidP="00A240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Considering only</w:t>
      </w:r>
      <w:r w:rsidR="00617C4E" w:rsidRPr="005B5962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 cluster 1</w:t>
      </w:r>
      <w:r w:rsidR="00B7159D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</w:t>
      </w:r>
      <w:proofErr w:type="spellStart"/>
      <w:r w:rsidR="00B7159D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eighbothoods</w:t>
      </w:r>
      <w:proofErr w:type="spellEnd"/>
      <w:r w:rsidR="00617C4E" w:rsidRPr="005B5962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, only Toronto present the following 19 Venue categories: 'Airport', 'Bakery', 'Basketball Court', 'Bus Line', 'Coffee Shop', 'Construction &amp; Landscaping', 'Dim Sum Restaurant', 'Food &amp; Drink Shop', 'Intersection', 'Japanese Restaurant', '</w:t>
      </w:r>
      <w:proofErr w:type="spellStart"/>
      <w:r w:rsidR="00617C4E" w:rsidRPr="005B5962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Jewelry</w:t>
      </w:r>
      <w:proofErr w:type="spellEnd"/>
      <w:r w:rsidR="00617C4E" w:rsidRPr="005B5962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 Store', 'Mobile Phone Shop', 'Restaurant', 'River', 'Sandwich Place', 'Sushi Restaurant', 'Swim School', 'Trail', "Women's Store"</w:t>
      </w:r>
      <w:r w:rsidR="00B7159D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.</w:t>
      </w:r>
    </w:p>
    <w:p w14:paraId="21F8D037" w14:textId="305AD452" w:rsidR="00617C4E" w:rsidRPr="00E61366" w:rsidRDefault="00A3478D" w:rsidP="00A240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Also considering only </w:t>
      </w:r>
      <w:r w:rsidR="00E909C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cluster </w:t>
      </w:r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1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</w:t>
      </w:r>
      <w:proofErr w:type="spellStart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eighbo</w:t>
      </w:r>
      <w:r w:rsidR="00E909C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r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hoods</w:t>
      </w:r>
      <w:proofErr w:type="spellEnd"/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, only NY </w:t>
      </w:r>
      <w:proofErr w:type="spellStart"/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neighborhoods</w:t>
      </w:r>
      <w:proofErr w:type="spellEnd"/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 present the following 7 Venue categories: </w:t>
      </w:r>
      <w:r w:rsidR="007475C4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‘</w:t>
      </w:r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Bagel Shop</w:t>
      </w:r>
      <w:r w:rsidR="007475C4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’</w:t>
      </w:r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, </w:t>
      </w:r>
      <w:r w:rsidR="007475C4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‘</w:t>
      </w:r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Boat or Ferry</w:t>
      </w:r>
      <w:r w:rsidR="007475C4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’</w:t>
      </w:r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, </w:t>
      </w:r>
      <w:r w:rsidR="007475C4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‘</w:t>
      </w:r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Bus Stop</w:t>
      </w:r>
      <w:r w:rsidR="007475C4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’</w:t>
      </w:r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, </w:t>
      </w:r>
      <w:r w:rsidR="007475C4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‘</w:t>
      </w:r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Deli / Bodega</w:t>
      </w:r>
      <w:r w:rsidR="007475C4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’</w:t>
      </w:r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, </w:t>
      </w:r>
      <w:r w:rsidR="007475C4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‘</w:t>
      </w:r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Grocery Store</w:t>
      </w:r>
      <w:r w:rsidR="007475C4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’</w:t>
      </w:r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, </w:t>
      </w:r>
      <w:r w:rsidR="007475C4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‘</w:t>
      </w:r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Home Service</w:t>
      </w:r>
      <w:r w:rsidR="007475C4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’</w:t>
      </w:r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, </w:t>
      </w:r>
      <w:r w:rsidR="007475C4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‘</w:t>
      </w:r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South American Restaurant</w:t>
      </w:r>
      <w:r w:rsidR="007475C4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’</w:t>
      </w:r>
      <w:r w:rsidR="000D7D1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. </w:t>
      </w:r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As the</w:t>
      </w:r>
      <w:r w:rsidR="000D7D1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se </w:t>
      </w:r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Venue Categories are</w:t>
      </w:r>
      <w:r w:rsidR="000D7D1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not yet</w:t>
      </w:r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 present </w:t>
      </w:r>
      <w:r w:rsidR="000D7D1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in Toronto</w:t>
      </w:r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, </w:t>
      </w:r>
      <w:r w:rsidR="006A69D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t</w:t>
      </w:r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hey might </w:t>
      </w:r>
      <w:r w:rsidR="006A69D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suggest</w:t>
      </w:r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 new businesses opportunities in </w:t>
      </w:r>
      <w:r w:rsidR="006A69D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Toronto </w:t>
      </w:r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cluster 1 </w:t>
      </w:r>
      <w:proofErr w:type="spellStart"/>
      <w:r w:rsidR="00617C4E" w:rsidRPr="00E6136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neighborhoods</w:t>
      </w:r>
      <w:proofErr w:type="spellEnd"/>
      <w:r w:rsidR="006A69D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.</w:t>
      </w:r>
    </w:p>
    <w:p w14:paraId="11C5DC1C" w14:textId="77777777" w:rsidR="00617C4E" w:rsidRPr="007756D6" w:rsidRDefault="00617C4E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</w:pPr>
    </w:p>
    <w:p w14:paraId="16681D3A" w14:textId="2A138CC0" w:rsidR="0028713D" w:rsidRPr="00A24034" w:rsidRDefault="00A24034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BE"/>
        </w:rPr>
      </w:pPr>
      <w:r w:rsidRPr="00A2403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BE"/>
        </w:rPr>
        <w:t xml:space="preserve">4.2. </w:t>
      </w:r>
      <w:r w:rsidR="00952334" w:rsidRPr="00A2403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BE"/>
        </w:rPr>
        <w:t xml:space="preserve">Plot analysis from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BE"/>
        </w:rPr>
        <w:t>C</w:t>
      </w:r>
      <w:r w:rsidR="00952334" w:rsidRPr="00A2403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BE"/>
        </w:rPr>
        <w:t xml:space="preserve">luster 1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BE"/>
        </w:rPr>
        <w:t>Ne</w:t>
      </w:r>
      <w:r w:rsidR="00952334" w:rsidRPr="00A2403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BE"/>
        </w:rPr>
        <w:t>ighborhoods</w:t>
      </w:r>
      <w:proofErr w:type="spellEnd"/>
    </w:p>
    <w:p w14:paraId="10523B65" w14:textId="77777777" w:rsidR="00A24034" w:rsidRDefault="00A24034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</w:p>
    <w:p w14:paraId="31B99153" w14:textId="4B0B6C9A" w:rsidR="001C1F8A" w:rsidRPr="007756D6" w:rsidRDefault="001C1F8A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For plotting purposes,</w:t>
      </w:r>
      <w:r w:rsidR="00F37DF5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t</w:t>
      </w:r>
      <w:r w:rsidR="008F2EDA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he cluster 1 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datasets</w:t>
      </w:r>
      <w:r w:rsidR="00F37DF5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</w:t>
      </w:r>
      <w:r w:rsidR="008F2EDA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from both </w:t>
      </w:r>
      <w:r w:rsidR="00F37DF5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Toronto or NY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were extracted</w:t>
      </w:r>
      <w:r w:rsidR="00F37DF5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from the merged </w:t>
      </w:r>
      <w:proofErr w:type="spellStart"/>
      <w:r w:rsidR="00F37DF5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Dataframe</w:t>
      </w:r>
      <w:proofErr w:type="spellEnd"/>
      <w:r w:rsidR="00F37DF5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. </w:t>
      </w:r>
    </w:p>
    <w:p w14:paraId="36AA6456" w14:textId="10EB5A88" w:rsidR="00F80252" w:rsidRPr="007756D6" w:rsidRDefault="008F2EDA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The plot </w:t>
      </w:r>
      <w:r w:rsidR="008325F1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below displays </w:t>
      </w:r>
      <w:r w:rsidR="00F8025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the frequency of occurrence of Venue categories for Cluster 1 </w:t>
      </w:r>
      <w:proofErr w:type="spellStart"/>
      <w:r w:rsidR="00F8025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eighborhoods</w:t>
      </w:r>
      <w:proofErr w:type="spellEnd"/>
      <w:r w:rsidR="008325F1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in Toronto:</w:t>
      </w:r>
    </w:p>
    <w:p w14:paraId="2FFCDDD0" w14:textId="16920A81" w:rsidR="00980EB6" w:rsidRPr="007756D6" w:rsidRDefault="00980EB6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BA9C768" wp14:editId="6345D12C">
            <wp:extent cx="6624000" cy="1369094"/>
            <wp:effectExtent l="0" t="0" r="5715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4138" t="49004" r="7900" b="22349"/>
                    <a:stretch/>
                  </pic:blipFill>
                  <pic:spPr bwMode="auto">
                    <a:xfrm>
                      <a:off x="0" y="0"/>
                      <a:ext cx="6624000" cy="13690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455669" w14:textId="26E12DC0" w:rsidR="00382A18" w:rsidRPr="007756D6" w:rsidRDefault="00915F50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7A4EF26" wp14:editId="3C25B42D">
            <wp:extent cx="6624000" cy="2764386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14376" t="35809" r="8224" b="6767"/>
                    <a:stretch/>
                  </pic:blipFill>
                  <pic:spPr bwMode="auto">
                    <a:xfrm>
                      <a:off x="0" y="0"/>
                      <a:ext cx="6624000" cy="27643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209653" w14:textId="77777777" w:rsidR="00A24034" w:rsidRDefault="00A24034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</w:p>
    <w:p w14:paraId="7B8482C2" w14:textId="08765ED4" w:rsidR="008325F1" w:rsidRPr="007756D6" w:rsidRDefault="008325F1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The plot below displays the frequency of occurrence of Venue categories for Cluster 1 </w:t>
      </w:r>
      <w:proofErr w:type="spellStart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eighborhoods</w:t>
      </w:r>
      <w:proofErr w:type="spellEnd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in 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Y:</w:t>
      </w:r>
    </w:p>
    <w:p w14:paraId="781759BF" w14:textId="527619EC" w:rsidR="00050D1B" w:rsidRPr="007756D6" w:rsidRDefault="007A7FAC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7CD4F93" wp14:editId="34FE9DF6">
            <wp:extent cx="6624000" cy="3735272"/>
            <wp:effectExtent l="0" t="0" r="571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7691" t="34120" r="22350" b="5770"/>
                    <a:stretch/>
                  </pic:blipFill>
                  <pic:spPr bwMode="auto">
                    <a:xfrm>
                      <a:off x="0" y="0"/>
                      <a:ext cx="6624000" cy="37352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0CBADB" w14:textId="77777777" w:rsidR="00A24034" w:rsidRDefault="00A24034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</w:p>
    <w:p w14:paraId="7528A41F" w14:textId="39097E96" w:rsidR="007E78C5" w:rsidRPr="007756D6" w:rsidRDefault="007E78C5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The plots shown above are </w:t>
      </w:r>
      <w:r w:rsidR="00BB4D2A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help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ful for illustrating the trends of Cluster 1</w:t>
      </w:r>
      <w:r w:rsidR="00755DB3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in terms of Venue category diversity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. In other words, </w:t>
      </w:r>
      <w:r w:rsidR="00755DB3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they refer to the</w:t>
      </w:r>
      <w:r w:rsidR="00766891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Venue categories </w:t>
      </w:r>
      <w:r w:rsidR="00755DB3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that </w:t>
      </w:r>
      <w:r w:rsidR="00AC7E3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are commonly found in</w:t>
      </w:r>
      <w:r w:rsidR="0088370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the Cluster 1 </w:t>
      </w:r>
      <w:proofErr w:type="spellStart"/>
      <w:r w:rsidR="0088370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eighborhoods</w:t>
      </w:r>
      <w:proofErr w:type="spellEnd"/>
      <w:r w:rsidR="0088370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</w:t>
      </w:r>
      <w:r w:rsidR="00012194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from </w:t>
      </w:r>
      <w:r w:rsidR="0088370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both Toronto and New York.</w:t>
      </w:r>
    </w:p>
    <w:p w14:paraId="0D3CAD01" w14:textId="4488E9B4" w:rsidR="000F66A3" w:rsidRPr="007756D6" w:rsidRDefault="000F66A3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There, it can be seen that all </w:t>
      </w:r>
      <w:proofErr w:type="spellStart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eighborhods</w:t>
      </w:r>
      <w:proofErr w:type="spellEnd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presented a Park as a Venue. Thus, it seems that this Venue category might be the main element defining cluster 1.</w:t>
      </w:r>
    </w:p>
    <w:p w14:paraId="7B5C1F24" w14:textId="0253FB62" w:rsidR="00DB1E89" w:rsidRPr="007756D6" w:rsidRDefault="001D7A32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I</w:t>
      </w:r>
      <w:r w:rsidR="00936D5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t is possible to infer </w:t>
      </w:r>
      <w:r w:rsidR="00A8137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that</w:t>
      </w:r>
      <w:r w:rsidR="00936D5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the</w:t>
      </w:r>
      <w:r w:rsidR="00A8137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se</w:t>
      </w:r>
      <w:r w:rsidR="00936D5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Park-</w:t>
      </w:r>
      <w:r w:rsidR="00A8137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containing </w:t>
      </w:r>
      <w:proofErr w:type="spellStart"/>
      <w:r w:rsidR="00A8137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eighborhoods</w:t>
      </w:r>
      <w:proofErr w:type="spellEnd"/>
      <w:r w:rsidR="0049360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have various options of Food-related Venues</w:t>
      </w:r>
      <w:r w:rsidR="00FA1E37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, which </w:t>
      </w:r>
      <w:r w:rsidR="007B1AD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is </w:t>
      </w:r>
      <w:r w:rsidR="00FA1E37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typical of locations whe</w:t>
      </w:r>
      <w:r w:rsidR="007B1AD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re Parks </w:t>
      </w:r>
      <w:r w:rsidR="006A4EF6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are</w:t>
      </w:r>
      <w:r w:rsidR="007B1AD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the </w:t>
      </w:r>
      <w:r w:rsidR="006A4EF6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main </w:t>
      </w:r>
      <w:r w:rsidR="007B1AD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centre of activities. </w:t>
      </w:r>
      <w:r w:rsidR="006A4EF6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Moreover, </w:t>
      </w:r>
      <w:r w:rsidR="00BB4D2A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a few sport-related Venues could be noted</w:t>
      </w:r>
      <w:r w:rsidR="007D0D2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, such as </w:t>
      </w:r>
      <w:r w:rsidR="0000632E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Basketball court, </w:t>
      </w:r>
      <w:r w:rsidR="0060430E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River, Swim school, Pool</w:t>
      </w:r>
      <w:r w:rsidR="001D45B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s</w:t>
      </w:r>
      <w:r w:rsidR="0060430E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, Trail,</w:t>
      </w:r>
      <w:r w:rsidR="007D0D2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Landscaping</w:t>
      </w:r>
      <w:r w:rsidR="00D6626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, Boat or Ferry</w:t>
      </w:r>
      <w:r w:rsidR="00F42E5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, Playgrounds</w:t>
      </w:r>
      <w:r w:rsidR="00387C90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; which </w:t>
      </w:r>
      <w:r w:rsidR="007635EC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reinforces the notion of Park areas frequented by </w:t>
      </w:r>
      <w:r w:rsidR="00387C90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a sportive public</w:t>
      </w:r>
      <w:r w:rsidR="00D6626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. </w:t>
      </w:r>
    </w:p>
    <w:p w14:paraId="64EF2703" w14:textId="11B2DACF" w:rsidR="00B31AB5" w:rsidRPr="007756D6" w:rsidRDefault="00D66268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Furthermore, Bus Stop or Bus line</w:t>
      </w:r>
      <w:r w:rsidR="001D45B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are also comm</w:t>
      </w:r>
      <w:r w:rsidR="00E9636D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o</w:t>
      </w:r>
      <w:r w:rsidR="001D45B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n Venues among Cluster 1. </w:t>
      </w:r>
    </w:p>
    <w:p w14:paraId="1945ADB3" w14:textId="6ADF863D" w:rsidR="001D7A32" w:rsidRPr="007756D6" w:rsidRDefault="001D7A32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T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he </w:t>
      </w:r>
      <w:r w:rsidR="007475C4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“</w:t>
      </w:r>
      <w:r w:rsidR="00F90454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Bakery</w:t>
      </w:r>
      <w:r w:rsidR="007475C4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”</w:t>
      </w:r>
      <w:r w:rsidR="00F90454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, </w:t>
      </w:r>
      <w:r w:rsidR="007475C4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“</w:t>
      </w:r>
      <w:r w:rsidR="00F90454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Construction &amp; Landscaping</w:t>
      </w:r>
      <w:r w:rsidR="007475C4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”</w:t>
      </w:r>
      <w:r w:rsidR="00F90454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, </w:t>
      </w:r>
      <w:r w:rsidR="007475C4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“</w:t>
      </w:r>
      <w:r w:rsidR="00F90454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Playground</w:t>
      </w:r>
      <w:r w:rsidR="007475C4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”</w:t>
      </w:r>
      <w:r w:rsidR="00F90454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, </w:t>
      </w:r>
      <w:r w:rsidR="007475C4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“</w:t>
      </w:r>
      <w:r w:rsidR="00F90454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Trail</w:t>
      </w:r>
      <w:r w:rsidR="007475C4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”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 Venue Categories </w:t>
      </w:r>
      <w:r w:rsidR="00826B3E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are </w:t>
      </w:r>
      <w:r w:rsidR="00F90454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only 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present in Toronto</w:t>
      </w:r>
      <w:r w:rsidR="00826B3E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, each one appearing </w:t>
      </w:r>
      <w:r w:rsidR="005320F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in two </w:t>
      </w:r>
      <w:proofErr w:type="spellStart"/>
      <w:r w:rsidR="005320F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eighborhoods</w:t>
      </w:r>
      <w:proofErr w:type="spellEnd"/>
      <w:r w:rsidR="005320F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.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 As these Venue categories are not present </w:t>
      </w:r>
      <w:r w:rsidR="000A24BC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in NY </w:t>
      </w:r>
      <w:proofErr w:type="spellStart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neighborhoods</w:t>
      </w:r>
      <w:proofErr w:type="spellEnd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, they might indicate a</w:t>
      </w:r>
      <w:r w:rsidR="00BB4D2A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n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 unfilled gap for new businesses in NY</w:t>
      </w:r>
      <w:r w:rsidR="00852E8A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cluster 1 locations.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 </w:t>
      </w:r>
    </w:p>
    <w:p w14:paraId="3F96081B" w14:textId="161AC561" w:rsidR="00936D52" w:rsidRPr="007756D6" w:rsidRDefault="001D45BB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Concerning the Airport</w:t>
      </w:r>
      <w:r w:rsidR="00B31AB5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Venue observed from the Toronto results, it seemed to be an outlier at first sight. But</w:t>
      </w:r>
      <w:r w:rsidR="009415F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closer inspection showed that the Airport </w:t>
      </w:r>
      <w:r w:rsidR="00F0484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is </w:t>
      </w:r>
      <w:r w:rsidR="009415F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located at</w:t>
      </w:r>
      <w:r w:rsidR="00F0484B" w:rsidRPr="007756D6">
        <w:rPr>
          <w:rFonts w:ascii="Times New Roman" w:hAnsi="Times New Roman" w:cs="Times New Roman"/>
          <w:sz w:val="24"/>
          <w:szCs w:val="24"/>
        </w:rPr>
        <w:t xml:space="preserve"> </w:t>
      </w:r>
      <w:r w:rsidR="00F0484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D</w:t>
      </w:r>
      <w:r w:rsidR="00F0484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ownsview </w:t>
      </w:r>
      <w:r w:rsidR="00F0484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E</w:t>
      </w:r>
      <w:r w:rsidR="00F0484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ast</w:t>
      </w:r>
      <w:r w:rsidR="00F0484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, which is in fact a </w:t>
      </w:r>
      <w:r w:rsidR="00F0484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located in the </w:t>
      </w:r>
      <w:r w:rsidR="00B51AD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Toronto </w:t>
      </w:r>
      <w:r w:rsidR="00F0484B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district of North York.</w:t>
      </w:r>
    </w:p>
    <w:p w14:paraId="1C12EA7D" w14:textId="087BDE86" w:rsidR="00B51AD2" w:rsidRPr="007756D6" w:rsidRDefault="00B51AD2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Finally, the </w:t>
      </w:r>
      <w:r w:rsidR="0000632E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New York plot </w:t>
      </w:r>
      <w:r w:rsidR="00770EDC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revealed two classes of Venues </w:t>
      </w:r>
      <w:r w:rsidR="003C600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that </w:t>
      </w:r>
      <w:r w:rsidR="00D839D0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might have a similarity: </w:t>
      </w:r>
      <w:proofErr w:type="spellStart"/>
      <w:r w:rsidR="00D839D0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Jew</w:t>
      </w:r>
      <w:r w:rsidR="00BB4D2A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el</w:t>
      </w:r>
      <w:r w:rsidR="00D839D0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ery</w:t>
      </w:r>
      <w:proofErr w:type="spellEnd"/>
      <w:r w:rsidR="00D839D0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store and Women’s store</w:t>
      </w:r>
      <w:r w:rsidR="00D839D0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. This fact could indicate that</w:t>
      </w:r>
      <w:r w:rsidR="0028672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</w:t>
      </w:r>
      <w:r w:rsidR="009223E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women might preferentially frequent these park areas in NY city</w:t>
      </w:r>
      <w:r w:rsidR="00B24592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. </w:t>
      </w:r>
    </w:p>
    <w:p w14:paraId="47B8A76A" w14:textId="77777777" w:rsidR="00A3478D" w:rsidRPr="007756D6" w:rsidRDefault="00A3478D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</w:p>
    <w:p w14:paraId="44405197" w14:textId="3F867133" w:rsidR="00E61366" w:rsidRPr="00A24034" w:rsidRDefault="00A24034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BE" w:eastAsia="en-BE"/>
        </w:rPr>
      </w:pPr>
      <w:r w:rsidRPr="00A2403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BE"/>
        </w:rPr>
        <w:t xml:space="preserve">4.3. </w:t>
      </w:r>
      <w:r w:rsidR="007106B9" w:rsidRPr="00A2403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BE"/>
        </w:rPr>
        <w:t>C</w:t>
      </w:r>
      <w:proofErr w:type="spellStart"/>
      <w:r w:rsidR="00E61366" w:rsidRPr="00A2403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BE" w:eastAsia="en-BE"/>
        </w:rPr>
        <w:t>lustered</w:t>
      </w:r>
      <w:proofErr w:type="spellEnd"/>
      <w:r w:rsidR="00E61366" w:rsidRPr="00A2403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BE" w:eastAsia="en-BE"/>
        </w:rPr>
        <w:t xml:space="preserve"> Toronto and NY maps using latitude and longitude values</w:t>
      </w:r>
    </w:p>
    <w:p w14:paraId="15C55F75" w14:textId="54A88A88" w:rsidR="00852344" w:rsidRPr="007756D6" w:rsidRDefault="00852344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In the </w:t>
      </w:r>
      <w:r w:rsidR="00430A61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cities’ maps with </w:t>
      </w:r>
      <w:proofErr w:type="spellStart"/>
      <w:r w:rsidR="00430A61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eighborhoods</w:t>
      </w:r>
      <w:proofErr w:type="spellEnd"/>
      <w:r w:rsidR="00430A61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superimposed on top, 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c</w:t>
      </w:r>
      <w:proofErr w:type="spellStart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luster</w:t>
      </w:r>
      <w:proofErr w:type="spellEnd"/>
      <w:r w:rsidR="004E01D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s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 0</w:t>
      </w:r>
      <w:r w:rsidR="004E01D9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and 1 appear in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 red</w:t>
      </w:r>
      <w:r w:rsidR="0008559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and purple, respectively.</w:t>
      </w:r>
    </w:p>
    <w:p w14:paraId="6E6202C1" w14:textId="537F14C0" w:rsidR="002D15DE" w:rsidRPr="007756D6" w:rsidRDefault="00913E52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Toronto map with </w:t>
      </w:r>
      <w:r w:rsidR="0008559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clustered </w:t>
      </w:r>
      <w:proofErr w:type="spellStart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neighborhoods</w:t>
      </w:r>
      <w:proofErr w:type="spellEnd"/>
      <w:r w:rsidR="0008559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:</w:t>
      </w:r>
    </w:p>
    <w:p w14:paraId="4D6D4A7D" w14:textId="5655BA4C" w:rsidR="00913E52" w:rsidRPr="007756D6" w:rsidRDefault="00852344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</w:pPr>
      <w:r w:rsidRPr="007756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61F5B8" wp14:editId="60E6C3C5">
            <wp:extent cx="6624000" cy="3572586"/>
            <wp:effectExtent l="0" t="0" r="5715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9037" t="28086" r="12727" b="6486"/>
                    <a:stretch/>
                  </pic:blipFill>
                  <pic:spPr bwMode="auto">
                    <a:xfrm>
                      <a:off x="0" y="0"/>
                      <a:ext cx="6624000" cy="35725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9E8702" w14:textId="77777777" w:rsidR="00A24034" w:rsidRDefault="00A24034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</w:p>
    <w:p w14:paraId="31D8C9FB" w14:textId="0FF13582" w:rsidR="00852344" w:rsidRPr="007756D6" w:rsidRDefault="00852344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Y City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 map with</w:t>
      </w:r>
      <w:r w:rsidR="0008559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clustered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 xml:space="preserve"> </w:t>
      </w:r>
      <w:proofErr w:type="spellStart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  <w:t>neighborhoods</w:t>
      </w:r>
      <w:proofErr w:type="spellEnd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:</w:t>
      </w:r>
    </w:p>
    <w:p w14:paraId="3BC1A406" w14:textId="79CCCD24" w:rsidR="00852344" w:rsidRPr="007756D6" w:rsidRDefault="0025478C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BE" w:eastAsia="en-BE"/>
        </w:rPr>
      </w:pPr>
      <w:r w:rsidRPr="007756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E6E9E5" wp14:editId="229B792E">
            <wp:extent cx="6624000" cy="3552833"/>
            <wp:effectExtent l="0" t="0" r="571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19275" t="28650" r="12963" b="6736"/>
                    <a:stretch/>
                  </pic:blipFill>
                  <pic:spPr bwMode="auto">
                    <a:xfrm>
                      <a:off x="0" y="0"/>
                      <a:ext cx="6624000" cy="35528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A4D68D" w14:textId="77777777" w:rsidR="00A24034" w:rsidRDefault="00A24034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</w:p>
    <w:p w14:paraId="58A286F4" w14:textId="4BB7EDE8" w:rsidR="00913E52" w:rsidRPr="007756D6" w:rsidRDefault="00CA61AD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</w:pP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From these cluster maps, it could be observed that Cluster 1 </w:t>
      </w:r>
      <w:proofErr w:type="spellStart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neighborhoods</w:t>
      </w:r>
      <w:proofErr w:type="spellEnd"/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are not present in Central locations. They are rather present </w:t>
      </w:r>
      <w:r w:rsidR="00237E2F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in peripherical areas, which corresponds well to the hypothesis that the </w:t>
      </w:r>
      <w:r w:rsidR="000E071B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primary</w:t>
      </w:r>
      <w:r w:rsidR="00237E2F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defining character</w:t>
      </w:r>
      <w:r w:rsidR="001A2FD1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istic</w:t>
      </w:r>
      <w:r w:rsidR="00237E2F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of this cluster </w:t>
      </w:r>
      <w:r w:rsidR="000E071B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>is the</w:t>
      </w:r>
      <w:r w:rsidR="00882968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</w:t>
      </w:r>
      <w:r w:rsidR="00237E2F"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Park. </w:t>
      </w:r>
      <w:r w:rsidRPr="007756D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BE"/>
        </w:rPr>
        <w:t xml:space="preserve"> </w:t>
      </w:r>
    </w:p>
    <w:p w14:paraId="1324B64D" w14:textId="77777777" w:rsidR="000A02DC" w:rsidRPr="001A2FD1" w:rsidRDefault="000A02DC" w:rsidP="00A24034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F1F1F"/>
          <w:sz w:val="24"/>
          <w:szCs w:val="24"/>
          <w:lang w:val="en-GB" w:eastAsia="en-BE"/>
        </w:rPr>
      </w:pPr>
    </w:p>
    <w:p w14:paraId="6FBAFECC" w14:textId="48FFAEA4" w:rsidR="00E852CA" w:rsidRPr="00A24034" w:rsidRDefault="00E852CA" w:rsidP="00A24034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24034">
        <w:rPr>
          <w:rFonts w:ascii="Times New Roman" w:hAnsi="Times New Roman" w:cs="Times New Roman"/>
          <w:b/>
          <w:bCs/>
          <w:sz w:val="24"/>
          <w:szCs w:val="24"/>
        </w:rPr>
        <w:t>Conclusions</w:t>
      </w:r>
    </w:p>
    <w:p w14:paraId="1206AB7F" w14:textId="2D4C34D2" w:rsidR="00CC061F" w:rsidRPr="007756D6" w:rsidRDefault="009F0B46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This project </w:t>
      </w:r>
      <w:r w:rsidR="00C81950" w:rsidRPr="007756D6">
        <w:rPr>
          <w:rFonts w:ascii="Times New Roman" w:hAnsi="Times New Roman" w:cs="Times New Roman"/>
          <w:sz w:val="24"/>
          <w:szCs w:val="24"/>
          <w:lang w:val="en-GB"/>
        </w:rPr>
        <w:t>provided</w:t>
      </w:r>
      <w:r w:rsidR="00CC061F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a </w:t>
      </w:r>
      <w:r w:rsidR="00C10DCC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data-oriented tool </w:t>
      </w:r>
      <w:r w:rsidR="00CC061F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for promising </w:t>
      </w:r>
      <w:proofErr w:type="spellStart"/>
      <w:r w:rsidR="00211230" w:rsidRPr="007756D6">
        <w:rPr>
          <w:rFonts w:ascii="Times New Roman" w:hAnsi="Times New Roman" w:cs="Times New Roman"/>
          <w:sz w:val="24"/>
          <w:szCs w:val="24"/>
          <w:lang w:val="en-GB"/>
        </w:rPr>
        <w:t>neighborhoods</w:t>
      </w:r>
      <w:proofErr w:type="spellEnd"/>
      <w:r w:rsidR="003E44AC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for </w:t>
      </w:r>
      <w:r w:rsidR="00C81950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starting </w:t>
      </w:r>
      <w:r w:rsidR="003E44AC" w:rsidRPr="007756D6">
        <w:rPr>
          <w:rFonts w:ascii="Times New Roman" w:hAnsi="Times New Roman" w:cs="Times New Roman"/>
          <w:sz w:val="24"/>
          <w:szCs w:val="24"/>
          <w:lang w:val="en-GB"/>
        </w:rPr>
        <w:t>new business</w:t>
      </w:r>
      <w:r w:rsidR="000E071B">
        <w:rPr>
          <w:rFonts w:ascii="Times New Roman" w:hAnsi="Times New Roman" w:cs="Times New Roman"/>
          <w:sz w:val="24"/>
          <w:szCs w:val="24"/>
          <w:lang w:val="en-GB"/>
        </w:rPr>
        <w:t>es</w:t>
      </w:r>
      <w:r w:rsidR="003E44AC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11230" w:rsidRPr="007756D6">
        <w:rPr>
          <w:rFonts w:ascii="Times New Roman" w:hAnsi="Times New Roman" w:cs="Times New Roman"/>
          <w:sz w:val="24"/>
          <w:szCs w:val="24"/>
          <w:lang w:val="en-GB"/>
        </w:rPr>
        <w:t>in NY city or Toronto.</w:t>
      </w:r>
    </w:p>
    <w:p w14:paraId="2832272B" w14:textId="44817268" w:rsidR="00F932FD" w:rsidRPr="007756D6" w:rsidRDefault="00211230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756D6">
        <w:rPr>
          <w:rFonts w:ascii="Times New Roman" w:hAnsi="Times New Roman" w:cs="Times New Roman"/>
          <w:sz w:val="24"/>
          <w:szCs w:val="24"/>
          <w:lang w:val="en-GB"/>
        </w:rPr>
        <w:t>The approach was based on the cluster</w:t>
      </w:r>
      <w:r w:rsidR="00494C08" w:rsidRPr="007756D6">
        <w:rPr>
          <w:rFonts w:ascii="Times New Roman" w:hAnsi="Times New Roman" w:cs="Times New Roman"/>
          <w:sz w:val="24"/>
          <w:szCs w:val="24"/>
          <w:lang w:val="en-GB"/>
        </w:rPr>
        <w:t>ing</w:t>
      </w:r>
      <w:r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5147B4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both cities </w:t>
      </w:r>
      <w:proofErr w:type="spellStart"/>
      <w:r w:rsidR="005147B4" w:rsidRPr="007756D6">
        <w:rPr>
          <w:rFonts w:ascii="Times New Roman" w:hAnsi="Times New Roman" w:cs="Times New Roman"/>
          <w:sz w:val="24"/>
          <w:szCs w:val="24"/>
          <w:lang w:val="en-GB"/>
        </w:rPr>
        <w:t>neighborhoods</w:t>
      </w:r>
      <w:proofErr w:type="spellEnd"/>
      <w:r w:rsidR="005147B4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54202" w:rsidRPr="007756D6">
        <w:rPr>
          <w:rFonts w:ascii="Times New Roman" w:hAnsi="Times New Roman" w:cs="Times New Roman"/>
          <w:sz w:val="24"/>
          <w:szCs w:val="24"/>
          <w:lang w:val="en-GB"/>
        </w:rPr>
        <w:t>according to th</w:t>
      </w:r>
      <w:r w:rsidR="004F020C" w:rsidRPr="007756D6">
        <w:rPr>
          <w:rFonts w:ascii="Times New Roman" w:hAnsi="Times New Roman" w:cs="Times New Roman"/>
          <w:sz w:val="24"/>
          <w:szCs w:val="24"/>
          <w:lang w:val="en-GB"/>
        </w:rPr>
        <w:t>eir distribution</w:t>
      </w:r>
      <w:r w:rsidR="002702C5" w:rsidRPr="007756D6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4F020C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in Venue categories. </w:t>
      </w:r>
      <w:r w:rsidR="002702C5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For that purpose, the K-means algorithm was employed, resulting in </w:t>
      </w:r>
      <w:proofErr w:type="spellStart"/>
      <w:r w:rsidR="002702C5" w:rsidRPr="007756D6">
        <w:rPr>
          <w:rFonts w:ascii="Times New Roman" w:hAnsi="Times New Roman" w:cs="Times New Roman"/>
          <w:sz w:val="24"/>
          <w:szCs w:val="24"/>
          <w:lang w:val="en-GB"/>
        </w:rPr>
        <w:t>neighbo</w:t>
      </w:r>
      <w:r w:rsidR="000E071B">
        <w:rPr>
          <w:rFonts w:ascii="Times New Roman" w:hAnsi="Times New Roman" w:cs="Times New Roman"/>
          <w:sz w:val="24"/>
          <w:szCs w:val="24"/>
          <w:lang w:val="en-GB"/>
        </w:rPr>
        <w:t>r</w:t>
      </w:r>
      <w:r w:rsidR="002702C5" w:rsidRPr="007756D6">
        <w:rPr>
          <w:rFonts w:ascii="Times New Roman" w:hAnsi="Times New Roman" w:cs="Times New Roman"/>
          <w:sz w:val="24"/>
          <w:szCs w:val="24"/>
          <w:lang w:val="en-GB"/>
        </w:rPr>
        <w:t>hoods</w:t>
      </w:r>
      <w:proofErr w:type="spellEnd"/>
      <w:r w:rsidR="002702C5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falling </w:t>
      </w:r>
      <w:r w:rsidR="00494C08" w:rsidRPr="007756D6">
        <w:rPr>
          <w:rFonts w:ascii="Times New Roman" w:hAnsi="Times New Roman" w:cs="Times New Roman"/>
          <w:sz w:val="24"/>
          <w:szCs w:val="24"/>
          <w:lang w:val="en-GB"/>
        </w:rPr>
        <w:t>into</w:t>
      </w:r>
      <w:r w:rsidR="005147B4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B7A75" w:rsidRPr="007756D6">
        <w:rPr>
          <w:rFonts w:ascii="Times New Roman" w:hAnsi="Times New Roman" w:cs="Times New Roman"/>
          <w:sz w:val="24"/>
          <w:szCs w:val="24"/>
          <w:lang w:val="en-GB"/>
        </w:rPr>
        <w:t>two categories</w:t>
      </w:r>
      <w:r w:rsidR="002702C5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B7A75" w:rsidRPr="007756D6">
        <w:rPr>
          <w:rFonts w:ascii="Times New Roman" w:hAnsi="Times New Roman" w:cs="Times New Roman"/>
          <w:sz w:val="24"/>
          <w:szCs w:val="24"/>
          <w:lang w:val="en-GB"/>
        </w:rPr>
        <w:t>(cluster 0 and 1).</w:t>
      </w:r>
      <w:r w:rsidR="002702C5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E071B"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2702C5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luster 0 was shown to </w:t>
      </w:r>
      <w:r w:rsidR="00C440DE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encompass </w:t>
      </w:r>
      <w:r w:rsidR="002702C5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the most of the </w:t>
      </w:r>
      <w:proofErr w:type="spellStart"/>
      <w:r w:rsidR="002702C5" w:rsidRPr="007756D6">
        <w:rPr>
          <w:rFonts w:ascii="Times New Roman" w:hAnsi="Times New Roman" w:cs="Times New Roman"/>
          <w:sz w:val="24"/>
          <w:szCs w:val="24"/>
          <w:lang w:val="en-GB"/>
        </w:rPr>
        <w:t>neighbo</w:t>
      </w:r>
      <w:r w:rsidR="0035285B">
        <w:rPr>
          <w:rFonts w:ascii="Times New Roman" w:hAnsi="Times New Roman" w:cs="Times New Roman"/>
          <w:sz w:val="24"/>
          <w:szCs w:val="24"/>
          <w:lang w:val="en-GB"/>
        </w:rPr>
        <w:t>rhoods</w:t>
      </w:r>
      <w:proofErr w:type="spellEnd"/>
      <w:r w:rsidR="00C440DE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35285B">
        <w:rPr>
          <w:rFonts w:ascii="Times New Roman" w:hAnsi="Times New Roman" w:cs="Times New Roman"/>
          <w:sz w:val="24"/>
          <w:szCs w:val="24"/>
          <w:lang w:val="en-GB"/>
        </w:rPr>
        <w:t>indicat</w:t>
      </w:r>
      <w:r w:rsidR="00C440DE" w:rsidRPr="007756D6">
        <w:rPr>
          <w:rFonts w:ascii="Times New Roman" w:hAnsi="Times New Roman" w:cs="Times New Roman"/>
          <w:sz w:val="24"/>
          <w:szCs w:val="24"/>
          <w:lang w:val="en-GB"/>
        </w:rPr>
        <w:t>ing a high diversity.</w:t>
      </w:r>
      <w:r w:rsidR="002702C5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5285B">
        <w:rPr>
          <w:rFonts w:ascii="Times New Roman" w:hAnsi="Times New Roman" w:cs="Times New Roman"/>
          <w:sz w:val="24"/>
          <w:szCs w:val="24"/>
          <w:lang w:val="en-GB"/>
        </w:rPr>
        <w:t>O</w:t>
      </w:r>
      <w:r w:rsidR="00C440DE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n the contrary, cluster 1 presented a limited diversity in terms of </w:t>
      </w:r>
      <w:r w:rsidR="009C6B39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the existing </w:t>
      </w:r>
      <w:r w:rsidR="00C440DE" w:rsidRPr="007756D6">
        <w:rPr>
          <w:rFonts w:ascii="Times New Roman" w:hAnsi="Times New Roman" w:cs="Times New Roman"/>
          <w:sz w:val="24"/>
          <w:szCs w:val="24"/>
          <w:lang w:val="en-GB"/>
        </w:rPr>
        <w:t>types of</w:t>
      </w:r>
      <w:r w:rsidR="009C6B39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venues.</w:t>
      </w:r>
      <w:r w:rsidR="00F932FD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229DB33D" w14:textId="173DC93C" w:rsidR="00EB7261" w:rsidRPr="007756D6" w:rsidRDefault="00F932FD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756D6">
        <w:rPr>
          <w:rFonts w:ascii="Times New Roman" w:hAnsi="Times New Roman" w:cs="Times New Roman"/>
          <w:sz w:val="24"/>
          <w:szCs w:val="24"/>
          <w:lang w:val="en-GB"/>
        </w:rPr>
        <w:t>From further analysis of cluster 1, it was encountered that</w:t>
      </w:r>
      <w:r w:rsidR="00686720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related </w:t>
      </w:r>
      <w:proofErr w:type="spellStart"/>
      <w:r w:rsidR="00686720" w:rsidRPr="007756D6">
        <w:rPr>
          <w:rFonts w:ascii="Times New Roman" w:hAnsi="Times New Roman" w:cs="Times New Roman"/>
          <w:sz w:val="24"/>
          <w:szCs w:val="24"/>
          <w:lang w:val="en-GB"/>
        </w:rPr>
        <w:t>neighborhoods</w:t>
      </w:r>
      <w:proofErr w:type="spellEnd"/>
      <w:r w:rsidR="00686720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were </w:t>
      </w:r>
      <w:r w:rsidR="0035285B">
        <w:rPr>
          <w:rFonts w:ascii="Times New Roman" w:hAnsi="Times New Roman" w:cs="Times New Roman"/>
          <w:sz w:val="24"/>
          <w:szCs w:val="24"/>
          <w:lang w:val="en-GB"/>
        </w:rPr>
        <w:t>defined mainly</w:t>
      </w:r>
      <w:r w:rsidR="00686720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by the presence of a Park. </w:t>
      </w:r>
      <w:r w:rsidR="00EC5468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In addition, it was shown that </w:t>
      </w:r>
      <w:r w:rsidR="00EB7261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the Venues </w:t>
      </w:r>
      <w:r w:rsidR="00960CA9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categories </w:t>
      </w:r>
      <w:r w:rsidR="00EB7261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in these locations </w:t>
      </w:r>
      <w:r w:rsidR="00960CA9" w:rsidRPr="007756D6">
        <w:rPr>
          <w:rFonts w:ascii="Times New Roman" w:hAnsi="Times New Roman" w:cs="Times New Roman"/>
          <w:sz w:val="24"/>
          <w:szCs w:val="24"/>
          <w:lang w:val="en-GB"/>
        </w:rPr>
        <w:t>are related to activities gravitating</w:t>
      </w:r>
      <w:r w:rsidR="002015BB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around the Park. In particular</w:t>
      </w:r>
      <w:r w:rsidR="00233B85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, it seemed that Food-related </w:t>
      </w:r>
      <w:r w:rsidR="00036191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and Sport-related activities </w:t>
      </w:r>
      <w:r w:rsidR="00ED506D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attract interest in these areas. </w:t>
      </w:r>
    </w:p>
    <w:p w14:paraId="2DF87368" w14:textId="1379DFE2" w:rsidR="00ED506D" w:rsidRPr="007756D6" w:rsidRDefault="00ED506D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Therefore, stakeholders seeking for investing in </w:t>
      </w:r>
      <w:r w:rsidR="00273231" w:rsidRPr="007756D6">
        <w:rPr>
          <w:rFonts w:ascii="Times New Roman" w:hAnsi="Times New Roman" w:cs="Times New Roman"/>
          <w:sz w:val="24"/>
          <w:szCs w:val="24"/>
          <w:lang w:val="en-GB"/>
        </w:rPr>
        <w:t>Food/Sport-related business in Toronto</w:t>
      </w:r>
      <w:r w:rsidR="00F65EFE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or NY </w:t>
      </w:r>
      <w:r w:rsidR="0035285B"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F65EFE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ity, might benefit from the </w:t>
      </w:r>
      <w:proofErr w:type="spellStart"/>
      <w:r w:rsidR="00F65EFE" w:rsidRPr="007756D6">
        <w:rPr>
          <w:rFonts w:ascii="Times New Roman" w:hAnsi="Times New Roman" w:cs="Times New Roman"/>
          <w:sz w:val="24"/>
          <w:szCs w:val="24"/>
          <w:lang w:val="en-GB"/>
        </w:rPr>
        <w:t>Neighborhoods</w:t>
      </w:r>
      <w:proofErr w:type="spellEnd"/>
      <w:r w:rsidR="00F65EFE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indicated in Cluster 1. </w:t>
      </w:r>
      <w:r w:rsidR="00F42A8E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Alternatively, </w:t>
      </w:r>
      <w:r w:rsidR="007A1267">
        <w:rPr>
          <w:rFonts w:ascii="Times New Roman" w:hAnsi="Times New Roman" w:cs="Times New Roman"/>
          <w:sz w:val="24"/>
          <w:szCs w:val="24"/>
          <w:lang w:val="en-GB"/>
        </w:rPr>
        <w:t xml:space="preserve">suppose potential stakeholders would be interested in new Venues in Cluster 1 </w:t>
      </w:r>
      <w:proofErr w:type="spellStart"/>
      <w:r w:rsidR="007A1267">
        <w:rPr>
          <w:rFonts w:ascii="Times New Roman" w:hAnsi="Times New Roman" w:cs="Times New Roman"/>
          <w:sz w:val="24"/>
          <w:szCs w:val="24"/>
          <w:lang w:val="en-GB"/>
        </w:rPr>
        <w:t>neighborhoods</w:t>
      </w:r>
      <w:proofErr w:type="spellEnd"/>
      <w:r w:rsidR="007A1267">
        <w:rPr>
          <w:rFonts w:ascii="Times New Roman" w:hAnsi="Times New Roman" w:cs="Times New Roman"/>
          <w:sz w:val="24"/>
          <w:szCs w:val="24"/>
          <w:lang w:val="en-GB"/>
        </w:rPr>
        <w:t>, but doubt about the type of business. In that case</w:t>
      </w:r>
      <w:r w:rsidR="00CF654E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, they might </w:t>
      </w:r>
      <w:r w:rsidR="00BF35DC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also </w:t>
      </w:r>
      <w:r w:rsidR="00CF654E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consider </w:t>
      </w:r>
      <w:r w:rsidR="00341A1A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the Women’s </w:t>
      </w:r>
      <w:r w:rsidR="00DB23C2" w:rsidRPr="007756D6">
        <w:rPr>
          <w:rFonts w:ascii="Times New Roman" w:hAnsi="Times New Roman" w:cs="Times New Roman"/>
          <w:sz w:val="24"/>
          <w:szCs w:val="24"/>
          <w:lang w:val="en-GB"/>
        </w:rPr>
        <w:t>market</w:t>
      </w:r>
      <w:r w:rsidR="00BF35DC" w:rsidRPr="007756D6">
        <w:rPr>
          <w:rFonts w:ascii="Times New Roman" w:hAnsi="Times New Roman" w:cs="Times New Roman"/>
          <w:sz w:val="24"/>
          <w:szCs w:val="24"/>
          <w:lang w:val="en-GB"/>
        </w:rPr>
        <w:t>, such as</w:t>
      </w:r>
      <w:r w:rsidR="00341A1A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BF35DC" w:rsidRPr="007756D6">
        <w:rPr>
          <w:rFonts w:ascii="Times New Roman" w:hAnsi="Times New Roman" w:cs="Times New Roman"/>
          <w:sz w:val="24"/>
          <w:szCs w:val="24"/>
          <w:lang w:val="en-GB"/>
        </w:rPr>
        <w:t>Jew</w:t>
      </w:r>
      <w:r w:rsidR="007A1267">
        <w:rPr>
          <w:rFonts w:ascii="Times New Roman" w:hAnsi="Times New Roman" w:cs="Times New Roman"/>
          <w:sz w:val="24"/>
          <w:szCs w:val="24"/>
          <w:lang w:val="en-GB"/>
        </w:rPr>
        <w:t>e</w:t>
      </w:r>
      <w:r w:rsidR="00BF35DC" w:rsidRPr="007756D6">
        <w:rPr>
          <w:rFonts w:ascii="Times New Roman" w:hAnsi="Times New Roman" w:cs="Times New Roman"/>
          <w:sz w:val="24"/>
          <w:szCs w:val="24"/>
          <w:lang w:val="en-GB"/>
        </w:rPr>
        <w:t>lery</w:t>
      </w:r>
      <w:proofErr w:type="spellEnd"/>
      <w:r w:rsidR="00BF35DC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store</w:t>
      </w:r>
      <w:r w:rsidR="005064E7" w:rsidRPr="007756D6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04537C" w:rsidRPr="007756D6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30DA17AE" w14:textId="0FE494A2" w:rsidR="0065372B" w:rsidRPr="007756D6" w:rsidRDefault="008D36CB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756D6">
        <w:rPr>
          <w:rFonts w:ascii="Times New Roman" w:hAnsi="Times New Roman" w:cs="Times New Roman"/>
          <w:sz w:val="24"/>
          <w:szCs w:val="24"/>
          <w:lang w:val="en-GB"/>
        </w:rPr>
        <w:t>T</w:t>
      </w:r>
      <w:r w:rsidR="002874F1" w:rsidRPr="007756D6">
        <w:rPr>
          <w:rFonts w:ascii="Times New Roman" w:hAnsi="Times New Roman" w:cs="Times New Roman"/>
          <w:sz w:val="24"/>
          <w:szCs w:val="24"/>
          <w:lang w:val="en-GB"/>
        </w:rPr>
        <w:t>he predicti</w:t>
      </w:r>
      <w:r w:rsidR="00716361" w:rsidRPr="007756D6">
        <w:rPr>
          <w:rFonts w:ascii="Times New Roman" w:hAnsi="Times New Roman" w:cs="Times New Roman"/>
          <w:sz w:val="24"/>
          <w:szCs w:val="24"/>
          <w:lang w:val="en-GB"/>
        </w:rPr>
        <w:t>ve task of determining</w:t>
      </w:r>
      <w:r w:rsidR="00065677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optimal location</w:t>
      </w:r>
      <w:r w:rsidR="0023484E" w:rsidRPr="007756D6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065677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for new Venues</w:t>
      </w:r>
      <w:r w:rsidR="0044447D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was ba</w:t>
      </w:r>
      <w:r w:rsidR="0023484E" w:rsidRPr="007756D6">
        <w:rPr>
          <w:rFonts w:ascii="Times New Roman" w:hAnsi="Times New Roman" w:cs="Times New Roman"/>
          <w:sz w:val="24"/>
          <w:szCs w:val="24"/>
          <w:lang w:val="en-GB"/>
        </w:rPr>
        <w:t>sed on</w:t>
      </w:r>
      <w:r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the distribution of Venues category</w:t>
      </w:r>
      <w:r w:rsidR="00435DBD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solely</w:t>
      </w:r>
      <w:r w:rsidRPr="007756D6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46216EB" w14:textId="7ED1E416" w:rsidR="002874F1" w:rsidRPr="007756D6" w:rsidRDefault="0065372B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The approach here discussed was based on the assumption that </w:t>
      </w:r>
      <w:proofErr w:type="spellStart"/>
      <w:r w:rsidRPr="007756D6">
        <w:rPr>
          <w:rFonts w:ascii="Times New Roman" w:hAnsi="Times New Roman" w:cs="Times New Roman"/>
          <w:sz w:val="24"/>
          <w:szCs w:val="24"/>
          <w:lang w:val="en-GB"/>
        </w:rPr>
        <w:t>neighbo</w:t>
      </w:r>
      <w:r w:rsidR="007A1267">
        <w:rPr>
          <w:rFonts w:ascii="Times New Roman" w:hAnsi="Times New Roman" w:cs="Times New Roman"/>
          <w:sz w:val="24"/>
          <w:szCs w:val="24"/>
          <w:lang w:val="en-GB"/>
        </w:rPr>
        <w:t>r</w:t>
      </w:r>
      <w:r w:rsidRPr="007756D6">
        <w:rPr>
          <w:rFonts w:ascii="Times New Roman" w:hAnsi="Times New Roman" w:cs="Times New Roman"/>
          <w:sz w:val="24"/>
          <w:szCs w:val="24"/>
          <w:lang w:val="en-GB"/>
        </w:rPr>
        <w:t>hoods</w:t>
      </w:r>
      <w:proofErr w:type="spellEnd"/>
      <w:r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from different cities might belong to </w:t>
      </w:r>
      <w:r w:rsidR="007A1267">
        <w:rPr>
          <w:rFonts w:ascii="Times New Roman" w:hAnsi="Times New Roman" w:cs="Times New Roman"/>
          <w:sz w:val="24"/>
          <w:szCs w:val="24"/>
          <w:lang w:val="en-GB"/>
        </w:rPr>
        <w:t>the</w:t>
      </w:r>
      <w:r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same cluster defined by their Venue categories.</w:t>
      </w:r>
      <w:r w:rsidR="00D25839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35DBD" w:rsidRPr="007756D6">
        <w:rPr>
          <w:rFonts w:ascii="Times New Roman" w:hAnsi="Times New Roman" w:cs="Times New Roman"/>
          <w:sz w:val="24"/>
          <w:szCs w:val="24"/>
          <w:lang w:val="en-GB"/>
        </w:rPr>
        <w:t>Although able to</w:t>
      </w:r>
      <w:r w:rsidR="00CE5DAE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provide some data-</w:t>
      </w:r>
      <w:r w:rsidR="00DA32BA" w:rsidRPr="007756D6">
        <w:rPr>
          <w:rFonts w:ascii="Times New Roman" w:hAnsi="Times New Roman" w:cs="Times New Roman"/>
          <w:sz w:val="24"/>
          <w:szCs w:val="24"/>
          <w:lang w:val="en-GB"/>
        </w:rPr>
        <w:t>oriented guidance</w:t>
      </w:r>
      <w:r w:rsidR="00435DBD" w:rsidRPr="007756D6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8D36CB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F0DBA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it should be emphasized </w:t>
      </w:r>
      <w:r w:rsidR="008D5B2D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that </w:t>
      </w:r>
      <w:r w:rsidR="000818A0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DA32BA" w:rsidRPr="007756D6">
        <w:rPr>
          <w:rFonts w:ascii="Times New Roman" w:hAnsi="Times New Roman" w:cs="Times New Roman"/>
          <w:sz w:val="24"/>
          <w:szCs w:val="24"/>
          <w:lang w:val="en-GB"/>
        </w:rPr>
        <w:t>Venue categor</w:t>
      </w:r>
      <w:r w:rsidR="000818A0" w:rsidRPr="007756D6">
        <w:rPr>
          <w:rFonts w:ascii="Times New Roman" w:hAnsi="Times New Roman" w:cs="Times New Roman"/>
          <w:sz w:val="24"/>
          <w:szCs w:val="24"/>
          <w:lang w:val="en-GB"/>
        </w:rPr>
        <w:t>y</w:t>
      </w:r>
      <w:r w:rsidR="008D5B2D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818A0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is </w:t>
      </w:r>
      <w:r w:rsidR="00DA32BA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certainly not the only </w:t>
      </w:r>
      <w:r w:rsidR="00AB0C9B" w:rsidRPr="007756D6">
        <w:rPr>
          <w:rFonts w:ascii="Times New Roman" w:hAnsi="Times New Roman" w:cs="Times New Roman"/>
          <w:sz w:val="24"/>
          <w:szCs w:val="24"/>
          <w:lang w:val="en-GB"/>
        </w:rPr>
        <w:t>parameter</w:t>
      </w:r>
      <w:r w:rsidR="000818A0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B0C9B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influencing the </w:t>
      </w:r>
      <w:r w:rsidR="000818A0" w:rsidRPr="007756D6">
        <w:rPr>
          <w:rFonts w:ascii="Times New Roman" w:hAnsi="Times New Roman" w:cs="Times New Roman"/>
          <w:sz w:val="24"/>
          <w:szCs w:val="24"/>
          <w:lang w:val="en-GB"/>
        </w:rPr>
        <w:t>pr</w:t>
      </w:r>
      <w:r w:rsidR="00D25839" w:rsidRPr="007756D6">
        <w:rPr>
          <w:rFonts w:ascii="Times New Roman" w:hAnsi="Times New Roman" w:cs="Times New Roman"/>
          <w:sz w:val="24"/>
          <w:szCs w:val="24"/>
          <w:lang w:val="en-GB"/>
        </w:rPr>
        <w:t>ocess of defining optimal locations.</w:t>
      </w:r>
      <w:r w:rsidR="000923CF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The final decision of a stakeholder should </w:t>
      </w:r>
      <w:r w:rsidR="00321A3B">
        <w:rPr>
          <w:rFonts w:ascii="Times New Roman" w:hAnsi="Times New Roman" w:cs="Times New Roman"/>
          <w:sz w:val="24"/>
          <w:szCs w:val="24"/>
          <w:lang w:val="en-GB"/>
        </w:rPr>
        <w:t>also consider</w:t>
      </w:r>
      <w:r w:rsidR="000923CF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other</w:t>
      </w:r>
      <w:r w:rsidR="00DA4DDE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DA4DDE" w:rsidRPr="007756D6">
        <w:rPr>
          <w:rFonts w:ascii="Times New Roman" w:hAnsi="Times New Roman" w:cs="Times New Roman"/>
          <w:sz w:val="24"/>
          <w:szCs w:val="24"/>
          <w:lang w:val="en-GB"/>
        </w:rPr>
        <w:t>neighborhood</w:t>
      </w:r>
      <w:proofErr w:type="spellEnd"/>
      <w:r w:rsidR="00DA4DDE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 characteristics, potentially presenting a clear correlation with </w:t>
      </w:r>
      <w:r w:rsidR="00540E1A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the rate of the </w:t>
      </w:r>
      <w:r w:rsidR="00540E1A" w:rsidRPr="007756D6">
        <w:rPr>
          <w:rFonts w:ascii="Times New Roman" w:hAnsi="Times New Roman" w:cs="Times New Roman"/>
          <w:sz w:val="24"/>
          <w:szCs w:val="24"/>
          <w:lang w:val="en-GB"/>
        </w:rPr>
        <w:t>business rate of success</w:t>
      </w:r>
      <w:r w:rsidR="00540E1A" w:rsidRPr="007756D6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73B79051" w14:textId="218C1992" w:rsidR="00316BD0" w:rsidRPr="007756D6" w:rsidRDefault="00316BD0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lang w:val="en-BE"/>
        </w:rPr>
      </w:pPr>
    </w:p>
    <w:p w14:paraId="77D3A56D" w14:textId="52222DAE" w:rsidR="00E852CA" w:rsidRPr="007756D6" w:rsidRDefault="00E852CA" w:rsidP="00A2403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852CA" w:rsidRPr="007756D6" w:rsidSect="004F29E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14401C"/>
    <w:multiLevelType w:val="multilevel"/>
    <w:tmpl w:val="7FD81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BB804F1"/>
    <w:multiLevelType w:val="multilevel"/>
    <w:tmpl w:val="85580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23576F7"/>
    <w:multiLevelType w:val="multilevel"/>
    <w:tmpl w:val="8D8CD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5B957BB"/>
    <w:multiLevelType w:val="multilevel"/>
    <w:tmpl w:val="AFB66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9554B2A"/>
    <w:multiLevelType w:val="multilevel"/>
    <w:tmpl w:val="AF7CB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38001A1"/>
    <w:multiLevelType w:val="multilevel"/>
    <w:tmpl w:val="CDF245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844382B"/>
    <w:multiLevelType w:val="multilevel"/>
    <w:tmpl w:val="FD763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3"/>
  </w:num>
  <w:num w:numId="5">
    <w:abstractNumId w:val="1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1MDMwNDA3MjE3N7BU0lEKTi0uzszPAykwrAUA/KVYvCwAAAA="/>
  </w:docVars>
  <w:rsids>
    <w:rsidRoot w:val="001D1E4F"/>
    <w:rsid w:val="00003BF3"/>
    <w:rsid w:val="0000632E"/>
    <w:rsid w:val="00012194"/>
    <w:rsid w:val="000123F9"/>
    <w:rsid w:val="00014031"/>
    <w:rsid w:val="00020172"/>
    <w:rsid w:val="00020B4D"/>
    <w:rsid w:val="00036191"/>
    <w:rsid w:val="00043D96"/>
    <w:rsid w:val="0004537C"/>
    <w:rsid w:val="00047C97"/>
    <w:rsid w:val="00050D1B"/>
    <w:rsid w:val="00051AAC"/>
    <w:rsid w:val="00052035"/>
    <w:rsid w:val="00063E15"/>
    <w:rsid w:val="00065677"/>
    <w:rsid w:val="000759D4"/>
    <w:rsid w:val="000818A0"/>
    <w:rsid w:val="00085598"/>
    <w:rsid w:val="00091A2F"/>
    <w:rsid w:val="000923CF"/>
    <w:rsid w:val="000A02DC"/>
    <w:rsid w:val="000A24BC"/>
    <w:rsid w:val="000A429A"/>
    <w:rsid w:val="000A477F"/>
    <w:rsid w:val="000B28C8"/>
    <w:rsid w:val="000C1CEC"/>
    <w:rsid w:val="000C2509"/>
    <w:rsid w:val="000D7D18"/>
    <w:rsid w:val="000E071B"/>
    <w:rsid w:val="000E5F9D"/>
    <w:rsid w:val="000F66A3"/>
    <w:rsid w:val="001347E8"/>
    <w:rsid w:val="001541E0"/>
    <w:rsid w:val="00157893"/>
    <w:rsid w:val="00165503"/>
    <w:rsid w:val="00172CE1"/>
    <w:rsid w:val="00173A78"/>
    <w:rsid w:val="00182CBC"/>
    <w:rsid w:val="001A2FD1"/>
    <w:rsid w:val="001A303E"/>
    <w:rsid w:val="001A3F62"/>
    <w:rsid w:val="001A689F"/>
    <w:rsid w:val="001A6979"/>
    <w:rsid w:val="001B2852"/>
    <w:rsid w:val="001C1F8A"/>
    <w:rsid w:val="001D1E4F"/>
    <w:rsid w:val="001D45BB"/>
    <w:rsid w:val="001D4D21"/>
    <w:rsid w:val="001D7A32"/>
    <w:rsid w:val="001F19D8"/>
    <w:rsid w:val="00200D10"/>
    <w:rsid w:val="002015BB"/>
    <w:rsid w:val="002042CB"/>
    <w:rsid w:val="00211230"/>
    <w:rsid w:val="002233F5"/>
    <w:rsid w:val="00233B85"/>
    <w:rsid w:val="00234017"/>
    <w:rsid w:val="0023484E"/>
    <w:rsid w:val="00237E2F"/>
    <w:rsid w:val="0025478C"/>
    <w:rsid w:val="00263341"/>
    <w:rsid w:val="00265D01"/>
    <w:rsid w:val="002702C5"/>
    <w:rsid w:val="00273231"/>
    <w:rsid w:val="002827F3"/>
    <w:rsid w:val="00286728"/>
    <w:rsid w:val="00286AA9"/>
    <w:rsid w:val="0028713D"/>
    <w:rsid w:val="002874F1"/>
    <w:rsid w:val="00291418"/>
    <w:rsid w:val="0029261A"/>
    <w:rsid w:val="00295EF9"/>
    <w:rsid w:val="002A21B2"/>
    <w:rsid w:val="002A3542"/>
    <w:rsid w:val="002B3B51"/>
    <w:rsid w:val="002D15DE"/>
    <w:rsid w:val="002D6D2E"/>
    <w:rsid w:val="002D78DE"/>
    <w:rsid w:val="0030071E"/>
    <w:rsid w:val="00316BD0"/>
    <w:rsid w:val="00321A3B"/>
    <w:rsid w:val="003236AB"/>
    <w:rsid w:val="00341A1A"/>
    <w:rsid w:val="0035285B"/>
    <w:rsid w:val="00354202"/>
    <w:rsid w:val="00377EEB"/>
    <w:rsid w:val="00382A18"/>
    <w:rsid w:val="00387C90"/>
    <w:rsid w:val="00394FF0"/>
    <w:rsid w:val="003A017E"/>
    <w:rsid w:val="003A7822"/>
    <w:rsid w:val="003B1DD3"/>
    <w:rsid w:val="003B3DBA"/>
    <w:rsid w:val="003C6009"/>
    <w:rsid w:val="003E44AC"/>
    <w:rsid w:val="003E7FAB"/>
    <w:rsid w:val="003F10F3"/>
    <w:rsid w:val="003F7E27"/>
    <w:rsid w:val="004115F3"/>
    <w:rsid w:val="004152BD"/>
    <w:rsid w:val="00430A61"/>
    <w:rsid w:val="00435DBD"/>
    <w:rsid w:val="004379EE"/>
    <w:rsid w:val="0044184A"/>
    <w:rsid w:val="0044447D"/>
    <w:rsid w:val="00477604"/>
    <w:rsid w:val="00485673"/>
    <w:rsid w:val="004908C3"/>
    <w:rsid w:val="00493609"/>
    <w:rsid w:val="00494716"/>
    <w:rsid w:val="00494C08"/>
    <w:rsid w:val="004965FD"/>
    <w:rsid w:val="004A75B2"/>
    <w:rsid w:val="004B08A7"/>
    <w:rsid w:val="004C72CC"/>
    <w:rsid w:val="004D2026"/>
    <w:rsid w:val="004E01D9"/>
    <w:rsid w:val="004E24BA"/>
    <w:rsid w:val="004F020C"/>
    <w:rsid w:val="004F1734"/>
    <w:rsid w:val="004F29E3"/>
    <w:rsid w:val="00503F32"/>
    <w:rsid w:val="005064E7"/>
    <w:rsid w:val="00512DDE"/>
    <w:rsid w:val="005147B4"/>
    <w:rsid w:val="005320F2"/>
    <w:rsid w:val="00540E1A"/>
    <w:rsid w:val="00571B88"/>
    <w:rsid w:val="0057686A"/>
    <w:rsid w:val="005A7A11"/>
    <w:rsid w:val="005B306E"/>
    <w:rsid w:val="005B5962"/>
    <w:rsid w:val="005D73C8"/>
    <w:rsid w:val="00602A55"/>
    <w:rsid w:val="006038F5"/>
    <w:rsid w:val="0060430E"/>
    <w:rsid w:val="006138F0"/>
    <w:rsid w:val="00615067"/>
    <w:rsid w:val="006170FB"/>
    <w:rsid w:val="00617C4E"/>
    <w:rsid w:val="00626ECB"/>
    <w:rsid w:val="00637A3F"/>
    <w:rsid w:val="006407A7"/>
    <w:rsid w:val="00642A06"/>
    <w:rsid w:val="0065372B"/>
    <w:rsid w:val="0067533A"/>
    <w:rsid w:val="006763B3"/>
    <w:rsid w:val="00681C11"/>
    <w:rsid w:val="00686720"/>
    <w:rsid w:val="006A4EF6"/>
    <w:rsid w:val="006A61E2"/>
    <w:rsid w:val="006A69D9"/>
    <w:rsid w:val="006B1360"/>
    <w:rsid w:val="006B1E0C"/>
    <w:rsid w:val="006C19CB"/>
    <w:rsid w:val="006D6513"/>
    <w:rsid w:val="006F6DEE"/>
    <w:rsid w:val="007106B9"/>
    <w:rsid w:val="00716361"/>
    <w:rsid w:val="00726247"/>
    <w:rsid w:val="007317D9"/>
    <w:rsid w:val="007355C3"/>
    <w:rsid w:val="007475C4"/>
    <w:rsid w:val="00755DB3"/>
    <w:rsid w:val="007635EC"/>
    <w:rsid w:val="00766891"/>
    <w:rsid w:val="00770EDC"/>
    <w:rsid w:val="00773FF5"/>
    <w:rsid w:val="007756D6"/>
    <w:rsid w:val="00780B5B"/>
    <w:rsid w:val="007905C4"/>
    <w:rsid w:val="00797398"/>
    <w:rsid w:val="007A1267"/>
    <w:rsid w:val="007A6BBA"/>
    <w:rsid w:val="007A7FAC"/>
    <w:rsid w:val="007B1ADB"/>
    <w:rsid w:val="007B503E"/>
    <w:rsid w:val="007C298F"/>
    <w:rsid w:val="007D0D2B"/>
    <w:rsid w:val="007D747E"/>
    <w:rsid w:val="007E70C0"/>
    <w:rsid w:val="007E78C5"/>
    <w:rsid w:val="007F7F1A"/>
    <w:rsid w:val="0080356A"/>
    <w:rsid w:val="00805626"/>
    <w:rsid w:val="00821868"/>
    <w:rsid w:val="00826B3E"/>
    <w:rsid w:val="008325F1"/>
    <w:rsid w:val="00832790"/>
    <w:rsid w:val="00842D5E"/>
    <w:rsid w:val="0084706A"/>
    <w:rsid w:val="00852344"/>
    <w:rsid w:val="00852E8A"/>
    <w:rsid w:val="00864D26"/>
    <w:rsid w:val="00881F40"/>
    <w:rsid w:val="00882968"/>
    <w:rsid w:val="00883702"/>
    <w:rsid w:val="008D1736"/>
    <w:rsid w:val="008D36CB"/>
    <w:rsid w:val="008D5B2D"/>
    <w:rsid w:val="008E328D"/>
    <w:rsid w:val="008F2EDA"/>
    <w:rsid w:val="00904DE7"/>
    <w:rsid w:val="00913923"/>
    <w:rsid w:val="00913E52"/>
    <w:rsid w:val="00915F50"/>
    <w:rsid w:val="00916088"/>
    <w:rsid w:val="00920FE8"/>
    <w:rsid w:val="009223E7"/>
    <w:rsid w:val="009231C3"/>
    <w:rsid w:val="00936D52"/>
    <w:rsid w:val="009415FB"/>
    <w:rsid w:val="00952334"/>
    <w:rsid w:val="00960CA9"/>
    <w:rsid w:val="00962B22"/>
    <w:rsid w:val="009712FF"/>
    <w:rsid w:val="00980EB6"/>
    <w:rsid w:val="0098140C"/>
    <w:rsid w:val="009900A8"/>
    <w:rsid w:val="009A25DD"/>
    <w:rsid w:val="009B2F5F"/>
    <w:rsid w:val="009C15E9"/>
    <w:rsid w:val="009C6B39"/>
    <w:rsid w:val="009D08A5"/>
    <w:rsid w:val="009D3D0B"/>
    <w:rsid w:val="009D4930"/>
    <w:rsid w:val="009E2A85"/>
    <w:rsid w:val="009E3081"/>
    <w:rsid w:val="009E7306"/>
    <w:rsid w:val="009E7919"/>
    <w:rsid w:val="009F0B46"/>
    <w:rsid w:val="009F0DBA"/>
    <w:rsid w:val="009F0F43"/>
    <w:rsid w:val="009F29A8"/>
    <w:rsid w:val="00A23D32"/>
    <w:rsid w:val="00A24034"/>
    <w:rsid w:val="00A31F65"/>
    <w:rsid w:val="00A3478D"/>
    <w:rsid w:val="00A430C0"/>
    <w:rsid w:val="00A608C7"/>
    <w:rsid w:val="00A81372"/>
    <w:rsid w:val="00A846FF"/>
    <w:rsid w:val="00A94135"/>
    <w:rsid w:val="00A953BA"/>
    <w:rsid w:val="00AB012D"/>
    <w:rsid w:val="00AB0C9B"/>
    <w:rsid w:val="00AB159C"/>
    <w:rsid w:val="00AB4836"/>
    <w:rsid w:val="00AB4C75"/>
    <w:rsid w:val="00AB7A75"/>
    <w:rsid w:val="00AC7E3B"/>
    <w:rsid w:val="00AD5545"/>
    <w:rsid w:val="00AE67AD"/>
    <w:rsid w:val="00B002EE"/>
    <w:rsid w:val="00B05B86"/>
    <w:rsid w:val="00B24592"/>
    <w:rsid w:val="00B31AB5"/>
    <w:rsid w:val="00B34B15"/>
    <w:rsid w:val="00B35E2E"/>
    <w:rsid w:val="00B51AD2"/>
    <w:rsid w:val="00B52EBA"/>
    <w:rsid w:val="00B57C8D"/>
    <w:rsid w:val="00B7159D"/>
    <w:rsid w:val="00B91A81"/>
    <w:rsid w:val="00BA073B"/>
    <w:rsid w:val="00BA45E3"/>
    <w:rsid w:val="00BB4D2A"/>
    <w:rsid w:val="00BC1309"/>
    <w:rsid w:val="00BC44B3"/>
    <w:rsid w:val="00BC71B2"/>
    <w:rsid w:val="00BD1A1C"/>
    <w:rsid w:val="00BF35DC"/>
    <w:rsid w:val="00BF385E"/>
    <w:rsid w:val="00BF7E5E"/>
    <w:rsid w:val="00C10C76"/>
    <w:rsid w:val="00C10DCC"/>
    <w:rsid w:val="00C15E00"/>
    <w:rsid w:val="00C17D4F"/>
    <w:rsid w:val="00C25DBF"/>
    <w:rsid w:val="00C41231"/>
    <w:rsid w:val="00C440DE"/>
    <w:rsid w:val="00C448D6"/>
    <w:rsid w:val="00C53B76"/>
    <w:rsid w:val="00C546A8"/>
    <w:rsid w:val="00C746B6"/>
    <w:rsid w:val="00C806C4"/>
    <w:rsid w:val="00C80E3D"/>
    <w:rsid w:val="00C81950"/>
    <w:rsid w:val="00C84D87"/>
    <w:rsid w:val="00C8571D"/>
    <w:rsid w:val="00C95FF1"/>
    <w:rsid w:val="00C96C7A"/>
    <w:rsid w:val="00CA61AD"/>
    <w:rsid w:val="00CA65BD"/>
    <w:rsid w:val="00CB4148"/>
    <w:rsid w:val="00CB4EA4"/>
    <w:rsid w:val="00CC061F"/>
    <w:rsid w:val="00CE5B7D"/>
    <w:rsid w:val="00CE5DAE"/>
    <w:rsid w:val="00CF59F0"/>
    <w:rsid w:val="00CF654E"/>
    <w:rsid w:val="00D1471C"/>
    <w:rsid w:val="00D23706"/>
    <w:rsid w:val="00D25839"/>
    <w:rsid w:val="00D44C2F"/>
    <w:rsid w:val="00D44E36"/>
    <w:rsid w:val="00D62E8A"/>
    <w:rsid w:val="00D65222"/>
    <w:rsid w:val="00D66268"/>
    <w:rsid w:val="00D839D0"/>
    <w:rsid w:val="00D8697A"/>
    <w:rsid w:val="00DA32BA"/>
    <w:rsid w:val="00DA4DDE"/>
    <w:rsid w:val="00DB1E89"/>
    <w:rsid w:val="00DB23C2"/>
    <w:rsid w:val="00DB4DA6"/>
    <w:rsid w:val="00DB5607"/>
    <w:rsid w:val="00DD570D"/>
    <w:rsid w:val="00DD6FFE"/>
    <w:rsid w:val="00DE5403"/>
    <w:rsid w:val="00DE77D7"/>
    <w:rsid w:val="00E04D40"/>
    <w:rsid w:val="00E06D81"/>
    <w:rsid w:val="00E15180"/>
    <w:rsid w:val="00E32D00"/>
    <w:rsid w:val="00E42D0A"/>
    <w:rsid w:val="00E60604"/>
    <w:rsid w:val="00E61366"/>
    <w:rsid w:val="00E66180"/>
    <w:rsid w:val="00E809DF"/>
    <w:rsid w:val="00E852CA"/>
    <w:rsid w:val="00E909C0"/>
    <w:rsid w:val="00E9636D"/>
    <w:rsid w:val="00EB7261"/>
    <w:rsid w:val="00EB7C28"/>
    <w:rsid w:val="00EC2B8D"/>
    <w:rsid w:val="00EC3705"/>
    <w:rsid w:val="00EC5468"/>
    <w:rsid w:val="00ED506D"/>
    <w:rsid w:val="00ED61A1"/>
    <w:rsid w:val="00EE2BA3"/>
    <w:rsid w:val="00EE5FDA"/>
    <w:rsid w:val="00EE608E"/>
    <w:rsid w:val="00EE6D93"/>
    <w:rsid w:val="00EF127A"/>
    <w:rsid w:val="00EF1BEE"/>
    <w:rsid w:val="00EF6B00"/>
    <w:rsid w:val="00F0484B"/>
    <w:rsid w:val="00F078DF"/>
    <w:rsid w:val="00F13057"/>
    <w:rsid w:val="00F16624"/>
    <w:rsid w:val="00F3253A"/>
    <w:rsid w:val="00F37DF5"/>
    <w:rsid w:val="00F42A8E"/>
    <w:rsid w:val="00F42E58"/>
    <w:rsid w:val="00F62A5E"/>
    <w:rsid w:val="00F65EFE"/>
    <w:rsid w:val="00F80252"/>
    <w:rsid w:val="00F867D9"/>
    <w:rsid w:val="00F90454"/>
    <w:rsid w:val="00F92A06"/>
    <w:rsid w:val="00F932FD"/>
    <w:rsid w:val="00FA1E37"/>
    <w:rsid w:val="00FB01ED"/>
    <w:rsid w:val="00FC31B5"/>
    <w:rsid w:val="00FD146D"/>
    <w:rsid w:val="00FD2036"/>
    <w:rsid w:val="00FE0095"/>
    <w:rsid w:val="00FE2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446F69"/>
  <w15:chartTrackingRefBased/>
  <w15:docId w15:val="{6B403C6A-9C18-4323-9E18-F32E8CB0B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77EE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BE" w:eastAsia="en-B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1E4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72C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BE" w:eastAsia="en-BE"/>
    </w:rPr>
  </w:style>
  <w:style w:type="character" w:styleId="Strong">
    <w:name w:val="Strong"/>
    <w:basedOn w:val="DefaultParagraphFont"/>
    <w:uiPriority w:val="22"/>
    <w:qFormat/>
    <w:rsid w:val="00172CE1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377EEB"/>
    <w:rPr>
      <w:rFonts w:ascii="Times New Roman" w:eastAsia="Times New Roman" w:hAnsi="Times New Roman" w:cs="Times New Roman"/>
      <w:b/>
      <w:bCs/>
      <w:sz w:val="27"/>
      <w:szCs w:val="27"/>
      <w:lang w:val="en-BE" w:eastAsia="en-BE"/>
    </w:rPr>
  </w:style>
  <w:style w:type="character" w:styleId="Emphasis">
    <w:name w:val="Emphasis"/>
    <w:basedOn w:val="DefaultParagraphFont"/>
    <w:uiPriority w:val="20"/>
    <w:qFormat/>
    <w:rsid w:val="007355C3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07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BE" w:eastAsia="en-B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07A7"/>
    <w:rPr>
      <w:rFonts w:ascii="Courier New" w:eastAsia="Times New Roman" w:hAnsi="Courier New" w:cs="Courier New"/>
      <w:sz w:val="20"/>
      <w:szCs w:val="20"/>
      <w:lang w:val="en-BE" w:eastAsia="en-BE"/>
    </w:rPr>
  </w:style>
  <w:style w:type="paragraph" w:styleId="Revision">
    <w:name w:val="Revision"/>
    <w:hidden/>
    <w:uiPriority w:val="99"/>
    <w:semiHidden/>
    <w:rsid w:val="00B002E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B28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28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57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7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2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hyperlink" Target="https://predictivehacks.com/k-means-elbow-method-code-for-python/#:~:text=K%2DMeans%20is%20an%20unsupervised,optimal%20for%20the%20specific%20case" TargetMode="External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021</Words>
  <Characters>11525</Characters>
  <Application>Microsoft Office Word</Application>
  <DocSecurity>0</DocSecurity>
  <Lines>96</Lines>
  <Paragraphs>27</Paragraphs>
  <ScaleCrop>false</ScaleCrop>
  <Company/>
  <LinksUpToDate>false</LinksUpToDate>
  <CharactersWithSpaces>1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o BERTOLUCCI COELHO</dc:creator>
  <cp:keywords/>
  <dc:description/>
  <cp:lastModifiedBy>Leonardo BERTOLUCCI COELHO</cp:lastModifiedBy>
  <cp:revision>2</cp:revision>
  <dcterms:created xsi:type="dcterms:W3CDTF">2021-05-05T14:51:00Z</dcterms:created>
  <dcterms:modified xsi:type="dcterms:W3CDTF">2021-05-05T14:51:00Z</dcterms:modified>
</cp:coreProperties>
</file>